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CA869D" w14:textId="5A31CFC6" w:rsidR="005C682B" w:rsidRDefault="00B01EBA" w:rsidP="00B01EBA">
      <w:pPr>
        <w:pStyle w:val="Cm"/>
        <w:rPr>
          <w:color w:val="2E74B5" w:themeColor="accent1" w:themeShade="BF"/>
        </w:rPr>
      </w:pPr>
      <w:r w:rsidRPr="00B4651B">
        <w:rPr>
          <w:color w:val="2E74B5" w:themeColor="accent1" w:themeShade="BF"/>
        </w:rPr>
        <w:t>Komplex</w:t>
      </w:r>
      <w:r w:rsidR="005C682B" w:rsidRPr="00B4651B">
        <w:rPr>
          <w:color w:val="2E74B5" w:themeColor="accent1" w:themeShade="BF"/>
        </w:rPr>
        <w:t>vizsga</w:t>
      </w:r>
      <w:r w:rsidRPr="00B4651B">
        <w:rPr>
          <w:color w:val="2E74B5" w:themeColor="accent1" w:themeShade="BF"/>
        </w:rPr>
        <w:t>-j</w:t>
      </w:r>
      <w:r w:rsidR="005C682B" w:rsidRPr="00B4651B">
        <w:rPr>
          <w:color w:val="2E74B5" w:themeColor="accent1" w:themeShade="BF"/>
        </w:rPr>
        <w:t>egyzőkönyv</w:t>
      </w:r>
    </w:p>
    <w:p w14:paraId="43FCBD44" w14:textId="77777777" w:rsidR="00E27610" w:rsidRPr="00E27610" w:rsidRDefault="00E27610" w:rsidP="00E27610"/>
    <w:p w14:paraId="0A311AFF" w14:textId="77777777" w:rsidR="006220AF" w:rsidRPr="00B4651B" w:rsidRDefault="004D7528" w:rsidP="001357F9">
      <w:pPr>
        <w:pStyle w:val="Listaszerbekezds"/>
        <w:numPr>
          <w:ilvl w:val="0"/>
          <w:numId w:val="15"/>
        </w:numPr>
        <w:spacing w:after="0" w:line="276" w:lineRule="auto"/>
        <w:ind w:left="284"/>
        <w:rPr>
          <w:sz w:val="32"/>
          <w:szCs w:val="32"/>
        </w:rPr>
      </w:pPr>
      <w:r w:rsidRPr="00B4651B">
        <w:rPr>
          <w:color w:val="2E74B5" w:themeColor="accent1" w:themeShade="BF"/>
          <w:sz w:val="32"/>
          <w:szCs w:val="32"/>
        </w:rPr>
        <w:t xml:space="preserve">A felsőoktatási intézmény </w:t>
      </w:r>
      <w:r w:rsidR="006220AF" w:rsidRPr="00B4651B">
        <w:rPr>
          <w:color w:val="2E74B5" w:themeColor="accent1" w:themeShade="BF"/>
          <w:sz w:val="32"/>
          <w:szCs w:val="32"/>
        </w:rPr>
        <w:t>adatai:</w:t>
      </w:r>
    </w:p>
    <w:p w14:paraId="52F1F8A3" w14:textId="48A50987" w:rsidR="006220AF" w:rsidRPr="00EC2174" w:rsidRDefault="004D7528" w:rsidP="00EC2174">
      <w:pPr>
        <w:spacing w:after="0" w:line="276" w:lineRule="auto"/>
        <w:rPr>
          <w:sz w:val="24"/>
          <w:szCs w:val="24"/>
        </w:rPr>
      </w:pPr>
      <w:proofErr w:type="gramStart"/>
      <w:r w:rsidRPr="00EC2174">
        <w:rPr>
          <w:sz w:val="24"/>
          <w:szCs w:val="24"/>
        </w:rPr>
        <w:t>nev</w:t>
      </w:r>
      <w:r w:rsidR="006220AF" w:rsidRPr="00EC2174">
        <w:rPr>
          <w:sz w:val="24"/>
          <w:szCs w:val="24"/>
        </w:rPr>
        <w:t>e</w:t>
      </w:r>
      <w:proofErr w:type="gramEnd"/>
      <w:r w:rsidR="006220AF" w:rsidRPr="00EC2174">
        <w:rPr>
          <w:sz w:val="24"/>
          <w:szCs w:val="24"/>
        </w:rPr>
        <w:t>:</w:t>
      </w:r>
      <w:r w:rsidR="00EC2174" w:rsidRPr="00EC2174">
        <w:rPr>
          <w:sz w:val="24"/>
          <w:szCs w:val="24"/>
        </w:rPr>
        <w:t xml:space="preserve"> </w:t>
      </w:r>
      <w:r w:rsidR="00EC2174" w:rsidRPr="00313134">
        <w:rPr>
          <w:b/>
          <w:sz w:val="24"/>
          <w:szCs w:val="24"/>
        </w:rPr>
        <w:t>Szegedi Tudományegyetem</w:t>
      </w:r>
    </w:p>
    <w:p w14:paraId="66471DCD" w14:textId="574FDEA2" w:rsidR="001357F9" w:rsidRPr="00313134" w:rsidRDefault="004D7528" w:rsidP="001357F9">
      <w:pPr>
        <w:spacing w:after="0" w:line="276" w:lineRule="auto"/>
        <w:rPr>
          <w:b/>
          <w:sz w:val="24"/>
          <w:szCs w:val="24"/>
        </w:rPr>
      </w:pPr>
      <w:proofErr w:type="gramStart"/>
      <w:r w:rsidRPr="00EC2174">
        <w:rPr>
          <w:sz w:val="24"/>
          <w:szCs w:val="24"/>
        </w:rPr>
        <w:t>intézményi</w:t>
      </w:r>
      <w:proofErr w:type="gramEnd"/>
      <w:r w:rsidRPr="00EC2174">
        <w:rPr>
          <w:sz w:val="24"/>
          <w:szCs w:val="24"/>
        </w:rPr>
        <w:t xml:space="preserve"> az</w:t>
      </w:r>
      <w:r w:rsidR="006220AF" w:rsidRPr="00EC2174">
        <w:rPr>
          <w:sz w:val="24"/>
          <w:szCs w:val="24"/>
        </w:rPr>
        <w:t>onosító szám</w:t>
      </w:r>
      <w:r w:rsidR="0064054E" w:rsidRPr="00EC2174">
        <w:rPr>
          <w:sz w:val="24"/>
          <w:szCs w:val="24"/>
        </w:rPr>
        <w:t>a</w:t>
      </w:r>
      <w:r w:rsidR="006220AF" w:rsidRPr="00EC2174">
        <w:rPr>
          <w:sz w:val="24"/>
          <w:szCs w:val="24"/>
        </w:rPr>
        <w:t>:</w:t>
      </w:r>
      <w:r w:rsidR="00EC2174" w:rsidRPr="00EC2174">
        <w:rPr>
          <w:sz w:val="24"/>
          <w:szCs w:val="24"/>
        </w:rPr>
        <w:t xml:space="preserve"> </w:t>
      </w:r>
      <w:r w:rsidR="00EC2174" w:rsidRPr="00313134">
        <w:rPr>
          <w:rFonts w:cs="Arial"/>
          <w:b/>
          <w:color w:val="545454"/>
          <w:sz w:val="24"/>
          <w:szCs w:val="24"/>
          <w:shd w:val="clear" w:color="auto" w:fill="FFFFFF"/>
        </w:rPr>
        <w:t>FI 62198</w:t>
      </w:r>
    </w:p>
    <w:p w14:paraId="4E32EF54" w14:textId="77777777" w:rsidR="001357F9" w:rsidRPr="00B4651B" w:rsidRDefault="001357F9" w:rsidP="001357F9">
      <w:pPr>
        <w:spacing w:after="0" w:line="276" w:lineRule="auto"/>
        <w:rPr>
          <w:szCs w:val="32"/>
        </w:rPr>
      </w:pPr>
    </w:p>
    <w:p w14:paraId="030E85A7" w14:textId="13143951" w:rsidR="005E7C4D" w:rsidRPr="00B4651B" w:rsidRDefault="006F1BED" w:rsidP="001357F9">
      <w:pPr>
        <w:pStyle w:val="Listaszerbekezds"/>
        <w:numPr>
          <w:ilvl w:val="0"/>
          <w:numId w:val="15"/>
        </w:numPr>
        <w:spacing w:after="0" w:line="276" w:lineRule="auto"/>
        <w:ind w:left="284"/>
        <w:rPr>
          <w:sz w:val="32"/>
          <w:szCs w:val="32"/>
        </w:rPr>
      </w:pPr>
      <w:r w:rsidRPr="00B4651B">
        <w:rPr>
          <w:color w:val="2E74B5" w:themeColor="accent1" w:themeShade="BF"/>
          <w:sz w:val="32"/>
        </w:rPr>
        <w:t xml:space="preserve">A vizsgázó </w:t>
      </w:r>
      <w:r w:rsidR="005E7C4D" w:rsidRPr="00B4651B">
        <w:rPr>
          <w:color w:val="2E74B5" w:themeColor="accent1" w:themeShade="BF"/>
          <w:sz w:val="32"/>
        </w:rPr>
        <w:t>adatai</w:t>
      </w:r>
      <w:r w:rsidR="004D7528" w:rsidRPr="00B4651B">
        <w:rPr>
          <w:color w:val="2E74B5" w:themeColor="accent1" w:themeShade="BF"/>
          <w:sz w:val="32"/>
        </w:rPr>
        <w:t xml:space="preserve"> (doktorjelölt / doktorandusz)</w:t>
      </w:r>
    </w:p>
    <w:p w14:paraId="38DE7CFA" w14:textId="3D90A37A" w:rsidR="001357F9" w:rsidRPr="00EC2174" w:rsidRDefault="005E7C4D" w:rsidP="001357F9">
      <w:pPr>
        <w:tabs>
          <w:tab w:val="right" w:leader="dot" w:pos="9072"/>
        </w:tabs>
        <w:spacing w:after="0" w:line="276" w:lineRule="auto"/>
        <w:rPr>
          <w:sz w:val="24"/>
          <w:szCs w:val="24"/>
        </w:rPr>
      </w:pPr>
      <w:r w:rsidRPr="00EC2174">
        <w:rPr>
          <w:sz w:val="24"/>
          <w:szCs w:val="24"/>
        </w:rPr>
        <w:t>Név:</w:t>
      </w:r>
      <w:r w:rsidR="00FC3A35" w:rsidRPr="00FC3A35">
        <w:t xml:space="preserve"> </w:t>
      </w:r>
    </w:p>
    <w:p w14:paraId="091AFDCD" w14:textId="2361EBEA" w:rsidR="0064054E" w:rsidRPr="00EC2174" w:rsidRDefault="0064054E" w:rsidP="001357F9">
      <w:pPr>
        <w:tabs>
          <w:tab w:val="right" w:leader="dot" w:pos="9072"/>
        </w:tabs>
        <w:spacing w:after="0" w:line="276" w:lineRule="auto"/>
        <w:rPr>
          <w:sz w:val="24"/>
          <w:szCs w:val="24"/>
        </w:rPr>
      </w:pPr>
      <w:r w:rsidRPr="00EC2174">
        <w:rPr>
          <w:sz w:val="24"/>
          <w:szCs w:val="24"/>
        </w:rPr>
        <w:t xml:space="preserve">Születési név: </w:t>
      </w:r>
    </w:p>
    <w:p w14:paraId="5F2A1B1A" w14:textId="45252D9E" w:rsidR="006F1BED" w:rsidRPr="00EC2174" w:rsidRDefault="006F1BED" w:rsidP="001357F9">
      <w:pPr>
        <w:tabs>
          <w:tab w:val="right" w:leader="dot" w:pos="9072"/>
        </w:tabs>
        <w:spacing w:after="0" w:line="276" w:lineRule="auto"/>
        <w:rPr>
          <w:sz w:val="24"/>
          <w:szCs w:val="24"/>
        </w:rPr>
      </w:pPr>
      <w:r w:rsidRPr="00EC2174">
        <w:rPr>
          <w:sz w:val="24"/>
          <w:szCs w:val="24"/>
        </w:rPr>
        <w:t>Születési hely</w:t>
      </w:r>
      <w:r w:rsidR="005E7C4D" w:rsidRPr="00EC2174">
        <w:rPr>
          <w:sz w:val="24"/>
          <w:szCs w:val="24"/>
        </w:rPr>
        <w:t>, idő:</w:t>
      </w:r>
      <w:r w:rsidR="00FA30A2">
        <w:rPr>
          <w:sz w:val="22"/>
          <w:szCs w:val="22"/>
        </w:rPr>
        <w:t xml:space="preserve"> </w:t>
      </w:r>
    </w:p>
    <w:p w14:paraId="6D5EA091" w14:textId="2588BFC9" w:rsidR="006F1BED" w:rsidRPr="00985041" w:rsidRDefault="006E373D" w:rsidP="001357F9">
      <w:pPr>
        <w:tabs>
          <w:tab w:val="right" w:leader="dot" w:pos="3686"/>
        </w:tabs>
        <w:spacing w:after="0" w:line="276" w:lineRule="auto"/>
        <w:rPr>
          <w:sz w:val="24"/>
          <w:szCs w:val="24"/>
        </w:rPr>
      </w:pPr>
      <w:r w:rsidRPr="00EC2174">
        <w:rPr>
          <w:sz w:val="24"/>
          <w:szCs w:val="24"/>
        </w:rPr>
        <w:t>Elektronikus</w:t>
      </w:r>
      <w:r w:rsidR="004D7528" w:rsidRPr="00EC2174">
        <w:rPr>
          <w:sz w:val="24"/>
          <w:szCs w:val="24"/>
        </w:rPr>
        <w:t xml:space="preserve"> hallgatói</w:t>
      </w:r>
      <w:r w:rsidR="00DB05C2" w:rsidRPr="00EC2174">
        <w:rPr>
          <w:sz w:val="24"/>
          <w:szCs w:val="24"/>
        </w:rPr>
        <w:t xml:space="preserve"> azonosító:</w:t>
      </w:r>
      <w:r w:rsidR="004D7528" w:rsidRPr="00EC2174">
        <w:rPr>
          <w:sz w:val="24"/>
          <w:szCs w:val="24"/>
        </w:rPr>
        <w:t xml:space="preserve"> (</w:t>
      </w:r>
      <w:proofErr w:type="spellStart"/>
      <w:r w:rsidR="004D7528" w:rsidRPr="00EC2174">
        <w:rPr>
          <w:sz w:val="24"/>
          <w:szCs w:val="24"/>
        </w:rPr>
        <w:t>Neptun</w:t>
      </w:r>
      <w:proofErr w:type="spellEnd"/>
      <w:r w:rsidR="004D7528" w:rsidRPr="00EC2174">
        <w:rPr>
          <w:sz w:val="24"/>
          <w:szCs w:val="24"/>
        </w:rPr>
        <w:t xml:space="preserve"> azonosító</w:t>
      </w:r>
      <w:r w:rsidR="004D7528" w:rsidRPr="00FA30A2">
        <w:rPr>
          <w:sz w:val="24"/>
          <w:szCs w:val="24"/>
        </w:rPr>
        <w:t>)</w:t>
      </w:r>
      <w:r w:rsidR="00985041" w:rsidRPr="00FA30A2">
        <w:rPr>
          <w:sz w:val="24"/>
          <w:szCs w:val="24"/>
        </w:rPr>
        <w:t>:</w:t>
      </w:r>
      <w:r w:rsidR="00911AF5" w:rsidRPr="00FA30A2">
        <w:rPr>
          <w:sz w:val="24"/>
          <w:szCs w:val="24"/>
        </w:rPr>
        <w:t xml:space="preserve"> </w:t>
      </w:r>
    </w:p>
    <w:p w14:paraId="659DF9F2" w14:textId="77777777" w:rsidR="001357F9" w:rsidRPr="00B4651B" w:rsidRDefault="001357F9" w:rsidP="001357F9">
      <w:pPr>
        <w:tabs>
          <w:tab w:val="right" w:leader="dot" w:pos="3686"/>
        </w:tabs>
        <w:spacing w:after="0" w:line="276" w:lineRule="auto"/>
      </w:pPr>
    </w:p>
    <w:p w14:paraId="35A09FBF" w14:textId="77777777" w:rsidR="001357F9" w:rsidRPr="00B4651B" w:rsidRDefault="004D7528" w:rsidP="001357F9">
      <w:pPr>
        <w:pStyle w:val="Listaszerbekezds"/>
        <w:numPr>
          <w:ilvl w:val="0"/>
          <w:numId w:val="15"/>
        </w:numPr>
        <w:spacing w:after="0" w:line="276" w:lineRule="auto"/>
        <w:ind w:left="284"/>
        <w:jc w:val="both"/>
        <w:rPr>
          <w:rFonts w:eastAsia="Times New Roman" w:cs="Arial"/>
          <w:lang w:eastAsia="hu-HU"/>
        </w:rPr>
      </w:pPr>
      <w:r w:rsidRPr="00B4651B">
        <w:rPr>
          <w:rFonts w:eastAsia="Times New Roman" w:cs="Arial"/>
          <w:color w:val="2E74B5" w:themeColor="accent1" w:themeShade="BF"/>
          <w:sz w:val="32"/>
          <w:lang w:eastAsia="hu-HU"/>
        </w:rPr>
        <w:t>Korábbi végzettség</w:t>
      </w:r>
      <w:r w:rsidR="001357F9" w:rsidRPr="00B4651B">
        <w:rPr>
          <w:rFonts w:eastAsia="Times New Roman" w:cs="Arial"/>
          <w:color w:val="2E74B5" w:themeColor="accent1" w:themeShade="BF"/>
          <w:sz w:val="32"/>
          <w:lang w:eastAsia="hu-HU"/>
        </w:rPr>
        <w:t xml:space="preserve"> adatai:</w:t>
      </w:r>
    </w:p>
    <w:p w14:paraId="5A77E4D6" w14:textId="7B78E3D3" w:rsidR="001357F9" w:rsidRDefault="001357F9" w:rsidP="001357F9">
      <w:pPr>
        <w:spacing w:after="0" w:line="276" w:lineRule="auto"/>
        <w:jc w:val="both"/>
        <w:rPr>
          <w:rFonts w:eastAsia="Times New Roman" w:cs="Arial"/>
          <w:sz w:val="24"/>
          <w:szCs w:val="24"/>
          <w:lang w:eastAsia="hu-HU"/>
        </w:rPr>
      </w:pPr>
      <w:r w:rsidRPr="00EC2174">
        <w:rPr>
          <w:rFonts w:eastAsia="Times New Roman" w:cs="Arial"/>
          <w:sz w:val="24"/>
          <w:szCs w:val="24"/>
          <w:lang w:eastAsia="hu-HU"/>
        </w:rPr>
        <w:t>Végzettség szintje:</w:t>
      </w:r>
      <w:r w:rsidR="00FC3A35">
        <w:rPr>
          <w:rFonts w:eastAsia="Times New Roman" w:cs="Arial"/>
          <w:sz w:val="24"/>
          <w:szCs w:val="24"/>
          <w:lang w:eastAsia="hu-HU"/>
        </w:rPr>
        <w:t xml:space="preserve"> </w:t>
      </w:r>
    </w:p>
    <w:p w14:paraId="2FA5CF63" w14:textId="58275E6F" w:rsidR="0098445A" w:rsidRPr="0054751A" w:rsidRDefault="001357F9" w:rsidP="0054751A">
      <w:pPr>
        <w:tabs>
          <w:tab w:val="center" w:pos="6946"/>
        </w:tabs>
        <w:rPr>
          <w:rFonts w:eastAsia="Times New Roman" w:cs="Arial"/>
          <w:sz w:val="24"/>
          <w:szCs w:val="24"/>
          <w:lang w:eastAsia="hu-HU"/>
        </w:rPr>
      </w:pPr>
      <w:r w:rsidRPr="00EC2174">
        <w:rPr>
          <w:rFonts w:eastAsia="Times New Roman" w:cs="Arial"/>
          <w:sz w:val="24"/>
          <w:szCs w:val="24"/>
          <w:lang w:eastAsia="hu-HU"/>
        </w:rPr>
        <w:t>S</w:t>
      </w:r>
      <w:r w:rsidR="004D7528" w:rsidRPr="00EC2174">
        <w:rPr>
          <w:rFonts w:eastAsia="Times New Roman" w:cs="Arial"/>
          <w:sz w:val="24"/>
          <w:szCs w:val="24"/>
          <w:lang w:eastAsia="hu-HU"/>
        </w:rPr>
        <w:t>zakképzettsége</w:t>
      </w:r>
      <w:r w:rsidRPr="00EC2174">
        <w:rPr>
          <w:rFonts w:eastAsia="Times New Roman" w:cs="Arial"/>
          <w:sz w:val="24"/>
          <w:szCs w:val="24"/>
          <w:lang w:eastAsia="hu-HU"/>
        </w:rPr>
        <w:t>:</w:t>
      </w:r>
      <w:r w:rsidR="0054751A">
        <w:rPr>
          <w:rFonts w:ascii="Bookman Old Style" w:hAnsi="Bookman Old Style"/>
          <w:sz w:val="22"/>
          <w:szCs w:val="22"/>
        </w:rPr>
        <w:t xml:space="preserve"> </w:t>
      </w:r>
    </w:p>
    <w:p w14:paraId="69B0BC7D" w14:textId="6FDC49C4" w:rsidR="004D7528" w:rsidRPr="00B4651B" w:rsidRDefault="004D7528" w:rsidP="001357F9">
      <w:pPr>
        <w:spacing w:after="0" w:line="276" w:lineRule="auto"/>
        <w:jc w:val="both"/>
        <w:rPr>
          <w:rFonts w:eastAsia="Times New Roman" w:cs="Arial"/>
          <w:lang w:eastAsia="hu-HU"/>
        </w:rPr>
      </w:pPr>
    </w:p>
    <w:p w14:paraId="66A80D69" w14:textId="63FBDC46" w:rsidR="004D7528" w:rsidRPr="00B4651B" w:rsidRDefault="004D7528" w:rsidP="001357F9">
      <w:pPr>
        <w:pStyle w:val="Listaszerbekezds"/>
        <w:numPr>
          <w:ilvl w:val="0"/>
          <w:numId w:val="15"/>
        </w:numPr>
        <w:tabs>
          <w:tab w:val="left" w:pos="0"/>
        </w:tabs>
        <w:spacing w:after="0" w:line="276" w:lineRule="auto"/>
        <w:ind w:left="284"/>
        <w:jc w:val="both"/>
        <w:rPr>
          <w:rFonts w:eastAsia="Times New Roman" w:cs="Arial"/>
          <w:lang w:eastAsia="hu-HU"/>
        </w:rPr>
      </w:pPr>
      <w:r w:rsidRPr="00B4651B">
        <w:rPr>
          <w:rFonts w:eastAsia="Times New Roman" w:cs="Arial"/>
          <w:color w:val="2E74B5" w:themeColor="accent1" w:themeShade="BF"/>
          <w:sz w:val="32"/>
          <w:lang w:eastAsia="hu-HU"/>
        </w:rPr>
        <w:t>A témavezető</w:t>
      </w:r>
      <w:r w:rsidR="00183543">
        <w:rPr>
          <w:rFonts w:eastAsia="Times New Roman" w:cs="Arial"/>
          <w:color w:val="2E74B5" w:themeColor="accent1" w:themeShade="BF"/>
          <w:sz w:val="32"/>
          <w:lang w:eastAsia="hu-HU"/>
        </w:rPr>
        <w:t>k</w:t>
      </w:r>
      <w:r w:rsidRPr="00B4651B">
        <w:rPr>
          <w:rFonts w:eastAsia="Times New Roman" w:cs="Arial"/>
          <w:color w:val="2E74B5" w:themeColor="accent1" w:themeShade="BF"/>
          <w:sz w:val="32"/>
          <w:lang w:eastAsia="hu-HU"/>
        </w:rPr>
        <w:t xml:space="preserve"> adatai:</w:t>
      </w:r>
    </w:p>
    <w:p w14:paraId="1C010AD3" w14:textId="671DDFD5" w:rsidR="004D7528" w:rsidRPr="00EC2174" w:rsidRDefault="004D7528" w:rsidP="001357F9">
      <w:pPr>
        <w:tabs>
          <w:tab w:val="right" w:leader="dot" w:pos="6096"/>
          <w:tab w:val="left" w:pos="6237"/>
          <w:tab w:val="right" w:leader="dot" w:pos="9072"/>
        </w:tabs>
        <w:spacing w:after="0" w:line="276" w:lineRule="auto"/>
        <w:rPr>
          <w:sz w:val="24"/>
          <w:szCs w:val="24"/>
        </w:rPr>
      </w:pPr>
      <w:r w:rsidRPr="00EC2174">
        <w:rPr>
          <w:sz w:val="24"/>
          <w:szCs w:val="24"/>
        </w:rPr>
        <w:t>Név</w:t>
      </w:r>
      <w:proofErr w:type="gramStart"/>
      <w:r w:rsidRPr="00EC2174">
        <w:rPr>
          <w:sz w:val="24"/>
          <w:szCs w:val="24"/>
        </w:rPr>
        <w:t>:</w:t>
      </w:r>
      <w:r w:rsidR="00FC3A35" w:rsidRPr="00FC3A35">
        <w:rPr>
          <w:sz w:val="22"/>
          <w:szCs w:val="22"/>
        </w:rPr>
        <w:t xml:space="preserve"> </w:t>
      </w:r>
      <w:r w:rsidR="000B2FDB">
        <w:rPr>
          <w:sz w:val="22"/>
          <w:szCs w:val="22"/>
        </w:rPr>
        <w:tab/>
      </w:r>
      <w:r w:rsidR="00FC3A35">
        <w:rPr>
          <w:sz w:val="22"/>
          <w:szCs w:val="22"/>
        </w:rPr>
        <w:t xml:space="preserve">        </w:t>
      </w:r>
      <w:r w:rsidR="0064054E" w:rsidRPr="00EC2174">
        <w:rPr>
          <w:sz w:val="24"/>
          <w:szCs w:val="24"/>
        </w:rPr>
        <w:t>tudományos</w:t>
      </w:r>
      <w:proofErr w:type="gramEnd"/>
      <w:r w:rsidR="0064054E" w:rsidRPr="00EC2174">
        <w:rPr>
          <w:sz w:val="24"/>
          <w:szCs w:val="24"/>
        </w:rPr>
        <w:t xml:space="preserve"> fokozat: </w:t>
      </w:r>
    </w:p>
    <w:p w14:paraId="701BBA31" w14:textId="1A87A5D4" w:rsidR="004D7528" w:rsidRDefault="004D7528" w:rsidP="004B793E">
      <w:pPr>
        <w:spacing w:after="0" w:line="276" w:lineRule="auto"/>
        <w:jc w:val="both"/>
        <w:rPr>
          <w:rFonts w:eastAsia="Times New Roman" w:cs="Arial"/>
          <w:sz w:val="24"/>
          <w:szCs w:val="24"/>
          <w:lang w:eastAsia="hu-HU"/>
        </w:rPr>
      </w:pPr>
      <w:r w:rsidRPr="00EC2174">
        <w:rPr>
          <w:rFonts w:eastAsia="Times New Roman" w:cs="Arial"/>
          <w:sz w:val="24"/>
          <w:szCs w:val="24"/>
          <w:lang w:eastAsia="hu-HU"/>
        </w:rPr>
        <w:t>Oktatói azonosító száma:</w:t>
      </w:r>
      <w:r w:rsidR="00FC3A35">
        <w:rPr>
          <w:rFonts w:eastAsia="Times New Roman" w:cs="Arial"/>
          <w:sz w:val="24"/>
          <w:szCs w:val="24"/>
          <w:lang w:eastAsia="hu-HU"/>
        </w:rPr>
        <w:t xml:space="preserve"> </w:t>
      </w:r>
    </w:p>
    <w:p w14:paraId="042F96AB" w14:textId="3CF04F02" w:rsidR="00183543" w:rsidRPr="00EC2174" w:rsidRDefault="00183543" w:rsidP="00D65445">
      <w:pPr>
        <w:spacing w:after="0" w:line="276" w:lineRule="auto"/>
        <w:jc w:val="both"/>
        <w:rPr>
          <w:rFonts w:eastAsia="Times New Roman" w:cs="Arial"/>
          <w:sz w:val="24"/>
          <w:szCs w:val="24"/>
          <w:lang w:eastAsia="hu-HU"/>
        </w:rPr>
      </w:pPr>
      <w:r w:rsidRPr="00EC2174">
        <w:rPr>
          <w:rFonts w:eastAsia="Times New Roman" w:cs="Arial"/>
          <w:sz w:val="24"/>
          <w:szCs w:val="24"/>
          <w:lang w:eastAsia="hu-HU"/>
        </w:rPr>
        <w:t>Munkahely:</w:t>
      </w:r>
      <w:r>
        <w:rPr>
          <w:rFonts w:eastAsia="Times New Roman" w:cs="Arial"/>
          <w:sz w:val="24"/>
          <w:szCs w:val="24"/>
          <w:lang w:eastAsia="hu-HU"/>
        </w:rPr>
        <w:t xml:space="preserve"> </w:t>
      </w:r>
      <w:r w:rsidR="00D65445">
        <w:rPr>
          <w:rStyle w:val="bold"/>
          <w:sz w:val="24"/>
          <w:szCs w:val="24"/>
        </w:rPr>
        <w:t xml:space="preserve"> </w:t>
      </w:r>
    </w:p>
    <w:p w14:paraId="7C1C8829" w14:textId="77777777" w:rsidR="001357F9" w:rsidRPr="00B4651B" w:rsidRDefault="001357F9" w:rsidP="001357F9">
      <w:pPr>
        <w:spacing w:after="0" w:line="276" w:lineRule="auto"/>
        <w:jc w:val="both"/>
        <w:rPr>
          <w:rFonts w:eastAsia="Times New Roman" w:cs="Arial"/>
          <w:lang w:eastAsia="hu-HU"/>
        </w:rPr>
      </w:pPr>
    </w:p>
    <w:p w14:paraId="36A68841" w14:textId="6C9E808C" w:rsidR="004D7528" w:rsidRPr="00B4651B" w:rsidRDefault="004D7528" w:rsidP="001357F9">
      <w:pPr>
        <w:pStyle w:val="Listaszerbekezds"/>
        <w:numPr>
          <w:ilvl w:val="0"/>
          <w:numId w:val="15"/>
        </w:numPr>
        <w:spacing w:after="0" w:line="276" w:lineRule="auto"/>
        <w:ind w:left="284"/>
      </w:pPr>
      <w:r w:rsidRPr="00B4651B">
        <w:rPr>
          <w:color w:val="2E74B5" w:themeColor="accent1" w:themeShade="BF"/>
          <w:sz w:val="32"/>
        </w:rPr>
        <w:t>A megszerzendő fokozat adatai:</w:t>
      </w:r>
    </w:p>
    <w:p w14:paraId="09C72A3E" w14:textId="64DF20F2" w:rsidR="004D7528" w:rsidRPr="00EC2174" w:rsidRDefault="004D7528" w:rsidP="001357F9">
      <w:pPr>
        <w:spacing w:after="0" w:line="276" w:lineRule="auto"/>
        <w:jc w:val="both"/>
        <w:rPr>
          <w:rFonts w:eastAsia="Times New Roman" w:cs="Arial"/>
          <w:sz w:val="24"/>
          <w:szCs w:val="24"/>
          <w:lang w:eastAsia="hu-HU"/>
        </w:rPr>
      </w:pPr>
      <w:r w:rsidRPr="00EC2174">
        <w:rPr>
          <w:rFonts w:eastAsia="Times New Roman" w:cs="Arial"/>
          <w:sz w:val="24"/>
          <w:szCs w:val="24"/>
          <w:lang w:eastAsia="hu-HU"/>
        </w:rPr>
        <w:t>A fokozat tudományterülete:</w:t>
      </w:r>
      <w:r w:rsidR="006B46B2" w:rsidRPr="00EC2174">
        <w:rPr>
          <w:rFonts w:eastAsia="Times New Roman" w:cs="Arial"/>
          <w:sz w:val="24"/>
          <w:szCs w:val="24"/>
          <w:lang w:eastAsia="hu-HU"/>
        </w:rPr>
        <w:t xml:space="preserve"> </w:t>
      </w:r>
      <w:r w:rsidR="006B46B2" w:rsidRPr="005B7375">
        <w:rPr>
          <w:rFonts w:eastAsia="Times New Roman" w:cs="Arial"/>
          <w:b/>
          <w:sz w:val="24"/>
          <w:szCs w:val="24"/>
          <w:lang w:eastAsia="hu-HU"/>
        </w:rPr>
        <w:t>orvostudomány</w:t>
      </w:r>
    </w:p>
    <w:p w14:paraId="392CA657" w14:textId="77777777" w:rsidR="00210A39" w:rsidRPr="00B4651B" w:rsidRDefault="00210A39" w:rsidP="00210A39">
      <w:pPr>
        <w:tabs>
          <w:tab w:val="right" w:leader="dot" w:pos="5954"/>
          <w:tab w:val="left" w:pos="6237"/>
          <w:tab w:val="right" w:leader="dot" w:pos="9072"/>
        </w:tabs>
        <w:spacing w:after="0" w:line="276" w:lineRule="auto"/>
      </w:pPr>
    </w:p>
    <w:p w14:paraId="6D8A58CD" w14:textId="7898F0C4" w:rsidR="00DB05C2" w:rsidRPr="00B4651B" w:rsidRDefault="00DB05C2" w:rsidP="00210A39">
      <w:pPr>
        <w:pStyle w:val="Listaszerbekezds"/>
        <w:numPr>
          <w:ilvl w:val="0"/>
          <w:numId w:val="15"/>
        </w:numPr>
        <w:tabs>
          <w:tab w:val="right" w:leader="dot" w:pos="5954"/>
          <w:tab w:val="left" w:pos="6237"/>
          <w:tab w:val="right" w:leader="dot" w:pos="9072"/>
        </w:tabs>
        <w:spacing w:after="0" w:line="276" w:lineRule="auto"/>
        <w:ind w:left="284"/>
      </w:pPr>
      <w:r w:rsidRPr="00B4651B">
        <w:rPr>
          <w:color w:val="2E74B5" w:themeColor="accent1" w:themeShade="BF"/>
          <w:sz w:val="32"/>
        </w:rPr>
        <w:t>Doktori Iskola</w:t>
      </w:r>
      <w:r w:rsidR="00210A39" w:rsidRPr="00B4651B">
        <w:rPr>
          <w:color w:val="2E74B5" w:themeColor="accent1" w:themeShade="BF"/>
          <w:sz w:val="32"/>
        </w:rPr>
        <w:t>:</w:t>
      </w:r>
    </w:p>
    <w:p w14:paraId="7F387B11" w14:textId="7E632DDA" w:rsidR="00210A39" w:rsidRPr="00EC2174" w:rsidRDefault="006B46B2" w:rsidP="00210A39">
      <w:pPr>
        <w:tabs>
          <w:tab w:val="right" w:leader="dot" w:pos="9072"/>
        </w:tabs>
        <w:spacing w:after="0" w:line="276" w:lineRule="auto"/>
        <w:rPr>
          <w:b/>
          <w:sz w:val="24"/>
          <w:szCs w:val="24"/>
        </w:rPr>
      </w:pPr>
      <w:r w:rsidRPr="00EC2174">
        <w:rPr>
          <w:b/>
          <w:sz w:val="24"/>
          <w:szCs w:val="24"/>
        </w:rPr>
        <w:t>Multidiszciplináris Orvostudományi Doktori Iskola</w:t>
      </w:r>
    </w:p>
    <w:p w14:paraId="187A637E" w14:textId="1A0239E4" w:rsidR="00210A39" w:rsidRPr="00EC2174" w:rsidRDefault="0064054E" w:rsidP="00210A39">
      <w:pPr>
        <w:tabs>
          <w:tab w:val="right" w:leader="dot" w:pos="9072"/>
        </w:tabs>
        <w:spacing w:after="0" w:line="276" w:lineRule="auto"/>
        <w:rPr>
          <w:sz w:val="24"/>
          <w:szCs w:val="24"/>
        </w:rPr>
      </w:pPr>
      <w:r w:rsidRPr="00EC2174">
        <w:rPr>
          <w:sz w:val="24"/>
          <w:szCs w:val="24"/>
        </w:rPr>
        <w:t xml:space="preserve">PhD program (szakirány) neve: </w:t>
      </w:r>
    </w:p>
    <w:p w14:paraId="2C0E22D0" w14:textId="551740F2" w:rsidR="00E27610" w:rsidRDefault="00E27610" w:rsidP="00E27610">
      <w:pPr>
        <w:spacing w:after="0" w:line="276" w:lineRule="auto"/>
        <w:jc w:val="both"/>
        <w:rPr>
          <w:rFonts w:eastAsia="Times New Roman" w:cs="Arial"/>
          <w:i/>
          <w:sz w:val="24"/>
          <w:szCs w:val="24"/>
          <w:lang w:eastAsia="hu-HU"/>
        </w:rPr>
      </w:pPr>
      <w:r w:rsidRPr="00EC2174">
        <w:rPr>
          <w:rFonts w:eastAsia="Times New Roman" w:cs="Arial"/>
          <w:sz w:val="24"/>
          <w:szCs w:val="24"/>
          <w:lang w:eastAsia="hu-HU"/>
        </w:rPr>
        <w:t xml:space="preserve">A fokozat tudományága: </w:t>
      </w:r>
      <w:r w:rsidRPr="005B7375">
        <w:rPr>
          <w:rFonts w:eastAsia="Times New Roman" w:cs="Arial"/>
          <w:b/>
          <w:sz w:val="24"/>
          <w:szCs w:val="24"/>
          <w:lang w:eastAsia="hu-HU"/>
        </w:rPr>
        <w:t>elméleti orvostudomány</w:t>
      </w:r>
    </w:p>
    <w:p w14:paraId="263F51D1" w14:textId="4B76B605" w:rsidR="0098445A" w:rsidRDefault="00E27610" w:rsidP="00F83FCD">
      <w:pPr>
        <w:tabs>
          <w:tab w:val="right" w:leader="dot" w:pos="9072"/>
        </w:tabs>
        <w:rPr>
          <w:rFonts w:eastAsia="Times New Roman" w:cs="Arial"/>
          <w:sz w:val="24"/>
          <w:szCs w:val="24"/>
          <w:lang w:eastAsia="hu-HU"/>
        </w:rPr>
      </w:pPr>
      <w:r w:rsidRPr="00E27610">
        <w:rPr>
          <w:rFonts w:eastAsia="Times New Roman" w:cs="Arial"/>
          <w:sz w:val="24"/>
          <w:szCs w:val="24"/>
          <w:lang w:eastAsia="hu-HU"/>
        </w:rPr>
        <w:t>Kutatási téma megnevezése</w:t>
      </w:r>
      <w:r w:rsidRPr="00F83FCD">
        <w:rPr>
          <w:rFonts w:eastAsia="Times New Roman" w:cs="Arial"/>
          <w:sz w:val="24"/>
          <w:szCs w:val="24"/>
          <w:lang w:eastAsia="hu-HU"/>
        </w:rPr>
        <w:t xml:space="preserve">: </w:t>
      </w:r>
    </w:p>
    <w:p w14:paraId="57D128AE" w14:textId="72BBB5EE" w:rsidR="00E27610" w:rsidRPr="00B4651B" w:rsidRDefault="00E27610" w:rsidP="0098445A">
      <w:pPr>
        <w:tabs>
          <w:tab w:val="right" w:leader="dot" w:pos="9072"/>
        </w:tabs>
        <w:rPr>
          <w:rFonts w:ascii="Arial" w:eastAsia="Times New Roman" w:hAnsi="Arial" w:cs="Arial"/>
          <w:b/>
          <w:color w:val="474747"/>
          <w:lang w:eastAsia="hu-HU"/>
        </w:rPr>
      </w:pPr>
      <w:r w:rsidRPr="00B4651B">
        <w:rPr>
          <w:color w:val="2E74B5" w:themeColor="accent1" w:themeShade="BF"/>
          <w:sz w:val="32"/>
        </w:rPr>
        <w:t>A vizsga adatai:</w:t>
      </w:r>
    </w:p>
    <w:p w14:paraId="5E6CDD6D" w14:textId="77777777" w:rsidR="000B2FDB" w:rsidRDefault="00E27610" w:rsidP="005B7375">
      <w:pPr>
        <w:tabs>
          <w:tab w:val="right" w:leader="dot" w:pos="5954"/>
          <w:tab w:val="left" w:pos="6237"/>
          <w:tab w:val="right" w:leader="dot" w:pos="9072"/>
        </w:tabs>
        <w:spacing w:after="0" w:line="276" w:lineRule="auto"/>
        <w:rPr>
          <w:sz w:val="24"/>
          <w:szCs w:val="24"/>
        </w:rPr>
      </w:pPr>
      <w:r w:rsidRPr="00EC2174">
        <w:rPr>
          <w:sz w:val="24"/>
          <w:szCs w:val="24"/>
        </w:rPr>
        <w:t>Helyszín</w:t>
      </w:r>
      <w:proofErr w:type="gramStart"/>
      <w:r w:rsidRPr="00EC2174">
        <w:rPr>
          <w:sz w:val="24"/>
          <w:szCs w:val="24"/>
        </w:rPr>
        <w:t>:</w:t>
      </w:r>
      <w:r w:rsidR="005B7375">
        <w:rPr>
          <w:sz w:val="24"/>
          <w:szCs w:val="24"/>
        </w:rPr>
        <w:t xml:space="preserve"> </w:t>
      </w:r>
      <w:r w:rsidR="005B7375">
        <w:rPr>
          <w:b/>
          <w:sz w:val="24"/>
          <w:szCs w:val="24"/>
        </w:rPr>
        <w:t>.</w:t>
      </w:r>
      <w:proofErr w:type="gramEnd"/>
      <w:r w:rsidR="005B7375">
        <w:rPr>
          <w:sz w:val="24"/>
          <w:szCs w:val="24"/>
        </w:rPr>
        <w:t xml:space="preserve">  </w:t>
      </w:r>
    </w:p>
    <w:p w14:paraId="77E185B5" w14:textId="1C5303B2" w:rsidR="00E27610" w:rsidRPr="00B4651B" w:rsidRDefault="00E27610" w:rsidP="005B7375">
      <w:pPr>
        <w:tabs>
          <w:tab w:val="right" w:leader="dot" w:pos="5954"/>
          <w:tab w:val="left" w:pos="6237"/>
          <w:tab w:val="right" w:leader="dot" w:pos="9072"/>
        </w:tabs>
        <w:spacing w:after="0" w:line="276" w:lineRule="auto"/>
        <w:rPr>
          <w:rFonts w:eastAsia="Times New Roman" w:cs="Arial"/>
          <w:b/>
          <w:lang w:eastAsia="hu-HU"/>
        </w:rPr>
      </w:pPr>
      <w:r w:rsidRPr="00EC2174">
        <w:rPr>
          <w:sz w:val="24"/>
          <w:szCs w:val="24"/>
        </w:rPr>
        <w:t>Időpont:</w:t>
      </w:r>
      <w:r w:rsidR="005B7375">
        <w:rPr>
          <w:sz w:val="24"/>
          <w:szCs w:val="24"/>
        </w:rPr>
        <w:t xml:space="preserve"> </w:t>
      </w:r>
    </w:p>
    <w:p w14:paraId="4EC8E66C" w14:textId="1A50F712" w:rsidR="0064054E" w:rsidRPr="00B4651B" w:rsidRDefault="00A736A6" w:rsidP="00210A39">
      <w:pPr>
        <w:tabs>
          <w:tab w:val="right" w:leader="dot" w:pos="9072"/>
        </w:tabs>
        <w:spacing w:after="0" w:line="276" w:lineRule="auto"/>
      </w:pPr>
      <w:r>
        <w:br w:type="column"/>
      </w:r>
    </w:p>
    <w:p w14:paraId="6F7DB578" w14:textId="34D6334A" w:rsidR="00DB05C2" w:rsidRPr="00B4651B" w:rsidRDefault="005E7C4D" w:rsidP="00210A39">
      <w:pPr>
        <w:pStyle w:val="Listaszerbekezds"/>
        <w:numPr>
          <w:ilvl w:val="0"/>
          <w:numId w:val="15"/>
        </w:numPr>
        <w:tabs>
          <w:tab w:val="right" w:leader="dot" w:pos="9072"/>
        </w:tabs>
        <w:spacing w:after="0" w:line="276" w:lineRule="auto"/>
        <w:ind w:left="284"/>
      </w:pPr>
      <w:r w:rsidRPr="00B4651B">
        <w:rPr>
          <w:color w:val="2E74B5" w:themeColor="accent1" w:themeShade="BF"/>
          <w:sz w:val="32"/>
        </w:rPr>
        <w:t xml:space="preserve">A </w:t>
      </w:r>
      <w:r w:rsidR="004D7528" w:rsidRPr="00B4651B">
        <w:rPr>
          <w:color w:val="2E74B5" w:themeColor="accent1" w:themeShade="BF"/>
          <w:sz w:val="32"/>
        </w:rPr>
        <w:t>komplexvizsga-</w:t>
      </w:r>
      <w:r w:rsidRPr="00B4651B">
        <w:rPr>
          <w:color w:val="2E74B5" w:themeColor="accent1" w:themeShade="BF"/>
          <w:sz w:val="32"/>
        </w:rPr>
        <w:t>bizottság tagjai</w:t>
      </w:r>
    </w:p>
    <w:p w14:paraId="09896820" w14:textId="1C636278" w:rsidR="009D6C27" w:rsidRPr="00B4651B" w:rsidRDefault="007C183E" w:rsidP="009D6C27">
      <w:pPr>
        <w:rPr>
          <w:i/>
          <w:iCs/>
          <w:color w:val="7F7F7F" w:themeColor="text1" w:themeTint="80"/>
        </w:rPr>
      </w:pPr>
      <w:r w:rsidRPr="00B4651B">
        <w:rPr>
          <w:rStyle w:val="Finomkiemels"/>
        </w:rPr>
        <w:t>(legalább 3 tag, legalább 1/3 más intézményből</w:t>
      </w:r>
      <w:r w:rsidR="0064054E" w:rsidRPr="00B4651B">
        <w:rPr>
          <w:rStyle w:val="Finomkiemels"/>
        </w:rPr>
        <w:t>, elnök törzstag legyen egy doktori iskolában</w:t>
      </w:r>
      <w:r w:rsidRPr="00B4651B">
        <w:rPr>
          <w:rStyle w:val="Finomkiemels"/>
        </w:rPr>
        <w:t>)</w:t>
      </w:r>
    </w:p>
    <w:tbl>
      <w:tblPr>
        <w:tblStyle w:val="Rcsostblzat"/>
        <w:tblW w:w="10206" w:type="dxa"/>
        <w:tblInd w:w="-459" w:type="dxa"/>
        <w:tblLook w:val="04A0" w:firstRow="1" w:lastRow="0" w:firstColumn="1" w:lastColumn="0" w:noHBand="0" w:noVBand="1"/>
      </w:tblPr>
      <w:tblGrid>
        <w:gridCol w:w="845"/>
        <w:gridCol w:w="1959"/>
        <w:gridCol w:w="1437"/>
        <w:gridCol w:w="1555"/>
        <w:gridCol w:w="1826"/>
        <w:gridCol w:w="2584"/>
      </w:tblGrid>
      <w:tr w:rsidR="00E60BE8" w:rsidRPr="00B4651B" w14:paraId="454AD13B" w14:textId="77777777" w:rsidTr="00E60BE8">
        <w:tc>
          <w:tcPr>
            <w:tcW w:w="845" w:type="dxa"/>
          </w:tcPr>
          <w:p w14:paraId="44A7A651" w14:textId="77777777" w:rsidR="004D7528" w:rsidRPr="00A736A6" w:rsidRDefault="004D7528" w:rsidP="005E7C4D">
            <w:pPr>
              <w:rPr>
                <w:sz w:val="22"/>
                <w:szCs w:val="22"/>
              </w:rPr>
            </w:pPr>
          </w:p>
        </w:tc>
        <w:tc>
          <w:tcPr>
            <w:tcW w:w="1959" w:type="dxa"/>
            <w:vAlign w:val="center"/>
          </w:tcPr>
          <w:p w14:paraId="6EA456A7" w14:textId="77777777" w:rsidR="004D7528" w:rsidRPr="00A736A6" w:rsidRDefault="004D7528" w:rsidP="00210A39">
            <w:pPr>
              <w:jc w:val="center"/>
              <w:rPr>
                <w:sz w:val="22"/>
                <w:szCs w:val="22"/>
              </w:rPr>
            </w:pPr>
            <w:r w:rsidRPr="00A736A6">
              <w:rPr>
                <w:sz w:val="22"/>
                <w:szCs w:val="22"/>
              </w:rPr>
              <w:t>név</w:t>
            </w:r>
          </w:p>
        </w:tc>
        <w:tc>
          <w:tcPr>
            <w:tcW w:w="1437" w:type="dxa"/>
            <w:vAlign w:val="center"/>
          </w:tcPr>
          <w:p w14:paraId="319D2DB8" w14:textId="77777777" w:rsidR="004D7528" w:rsidRPr="00A736A6" w:rsidRDefault="004D7528" w:rsidP="00210A39">
            <w:pPr>
              <w:jc w:val="center"/>
              <w:rPr>
                <w:sz w:val="22"/>
                <w:szCs w:val="22"/>
              </w:rPr>
            </w:pPr>
            <w:r w:rsidRPr="00A736A6">
              <w:rPr>
                <w:sz w:val="22"/>
                <w:szCs w:val="22"/>
              </w:rPr>
              <w:t>tudományos fokozat</w:t>
            </w:r>
          </w:p>
        </w:tc>
        <w:tc>
          <w:tcPr>
            <w:tcW w:w="1555" w:type="dxa"/>
            <w:vAlign w:val="center"/>
          </w:tcPr>
          <w:p w14:paraId="1D244FB7" w14:textId="32D43901" w:rsidR="004D7528" w:rsidRPr="00A736A6" w:rsidRDefault="004D7528" w:rsidP="00210A39">
            <w:pPr>
              <w:jc w:val="center"/>
              <w:rPr>
                <w:sz w:val="22"/>
                <w:szCs w:val="22"/>
              </w:rPr>
            </w:pPr>
            <w:r w:rsidRPr="00A736A6">
              <w:rPr>
                <w:sz w:val="22"/>
                <w:szCs w:val="22"/>
              </w:rPr>
              <w:t>oktatói azonosító szám</w:t>
            </w:r>
          </w:p>
        </w:tc>
        <w:tc>
          <w:tcPr>
            <w:tcW w:w="1826" w:type="dxa"/>
            <w:vAlign w:val="center"/>
          </w:tcPr>
          <w:p w14:paraId="75EFB8CB" w14:textId="1E863176" w:rsidR="004D7528" w:rsidRPr="00A736A6" w:rsidRDefault="004D7528" w:rsidP="00210A39">
            <w:pPr>
              <w:jc w:val="center"/>
              <w:rPr>
                <w:sz w:val="22"/>
                <w:szCs w:val="22"/>
              </w:rPr>
            </w:pPr>
            <w:r w:rsidRPr="00A736A6">
              <w:rPr>
                <w:sz w:val="22"/>
                <w:szCs w:val="22"/>
              </w:rPr>
              <w:t>beosztás</w:t>
            </w:r>
          </w:p>
        </w:tc>
        <w:tc>
          <w:tcPr>
            <w:tcW w:w="2584" w:type="dxa"/>
            <w:vAlign w:val="center"/>
          </w:tcPr>
          <w:p w14:paraId="0891327E" w14:textId="77777777" w:rsidR="004D7528" w:rsidRPr="00A736A6" w:rsidRDefault="004D7528" w:rsidP="00210A39">
            <w:pPr>
              <w:jc w:val="center"/>
              <w:rPr>
                <w:sz w:val="22"/>
                <w:szCs w:val="22"/>
              </w:rPr>
            </w:pPr>
            <w:r w:rsidRPr="00A736A6">
              <w:rPr>
                <w:sz w:val="22"/>
                <w:szCs w:val="22"/>
              </w:rPr>
              <w:t>munkahely</w:t>
            </w:r>
          </w:p>
        </w:tc>
      </w:tr>
      <w:tr w:rsidR="00E60BE8" w:rsidRPr="00B4651B" w14:paraId="6B37DA90" w14:textId="77777777" w:rsidTr="00E60BE8">
        <w:tc>
          <w:tcPr>
            <w:tcW w:w="845" w:type="dxa"/>
          </w:tcPr>
          <w:p w14:paraId="6249ACE2" w14:textId="77777777" w:rsidR="004D7528" w:rsidRPr="00A736A6" w:rsidRDefault="004D7528" w:rsidP="005E7C4D">
            <w:pPr>
              <w:rPr>
                <w:sz w:val="24"/>
                <w:szCs w:val="24"/>
              </w:rPr>
            </w:pPr>
            <w:r w:rsidRPr="00A736A6">
              <w:rPr>
                <w:sz w:val="24"/>
                <w:szCs w:val="24"/>
              </w:rPr>
              <w:t>Elnök</w:t>
            </w:r>
          </w:p>
        </w:tc>
        <w:tc>
          <w:tcPr>
            <w:tcW w:w="1959" w:type="dxa"/>
          </w:tcPr>
          <w:p w14:paraId="3F7A3BE2" w14:textId="7720029E" w:rsidR="004D7528" w:rsidRPr="00A736A6" w:rsidRDefault="004D7528" w:rsidP="005E7C4D">
            <w:pPr>
              <w:rPr>
                <w:sz w:val="24"/>
                <w:szCs w:val="24"/>
              </w:rPr>
            </w:pPr>
          </w:p>
        </w:tc>
        <w:tc>
          <w:tcPr>
            <w:tcW w:w="1437" w:type="dxa"/>
          </w:tcPr>
          <w:p w14:paraId="4F582883" w14:textId="2E330A54" w:rsidR="004D7528" w:rsidRPr="00A736A6" w:rsidRDefault="004D7528" w:rsidP="005E7C4D">
            <w:pPr>
              <w:rPr>
                <w:sz w:val="22"/>
                <w:szCs w:val="22"/>
              </w:rPr>
            </w:pPr>
          </w:p>
        </w:tc>
        <w:tc>
          <w:tcPr>
            <w:tcW w:w="1555" w:type="dxa"/>
          </w:tcPr>
          <w:p w14:paraId="0FAC61BD" w14:textId="77777777" w:rsidR="004D7528" w:rsidRPr="00A736A6" w:rsidRDefault="004D7528" w:rsidP="005E7C4D">
            <w:pPr>
              <w:rPr>
                <w:sz w:val="22"/>
                <w:szCs w:val="22"/>
              </w:rPr>
            </w:pPr>
          </w:p>
        </w:tc>
        <w:tc>
          <w:tcPr>
            <w:tcW w:w="1826" w:type="dxa"/>
          </w:tcPr>
          <w:p w14:paraId="04171A83" w14:textId="10B94259" w:rsidR="004D7528" w:rsidRPr="00A736A6" w:rsidRDefault="004D7528" w:rsidP="005E7C4D">
            <w:pPr>
              <w:rPr>
                <w:sz w:val="22"/>
                <w:szCs w:val="22"/>
              </w:rPr>
            </w:pPr>
          </w:p>
        </w:tc>
        <w:tc>
          <w:tcPr>
            <w:tcW w:w="2584" w:type="dxa"/>
          </w:tcPr>
          <w:p w14:paraId="0560BCCE" w14:textId="0CB4D76E" w:rsidR="001D1FC2" w:rsidRPr="00A736A6" w:rsidRDefault="001D1FC2" w:rsidP="001D1FC2">
            <w:pPr>
              <w:rPr>
                <w:sz w:val="22"/>
                <w:szCs w:val="22"/>
              </w:rPr>
            </w:pPr>
          </w:p>
        </w:tc>
      </w:tr>
      <w:tr w:rsidR="00E60BE8" w:rsidRPr="00B4651B" w14:paraId="3E6E1635" w14:textId="77777777" w:rsidTr="00E60BE8">
        <w:tc>
          <w:tcPr>
            <w:tcW w:w="845" w:type="dxa"/>
          </w:tcPr>
          <w:p w14:paraId="58C8BB33" w14:textId="77777777" w:rsidR="004D7528" w:rsidRPr="00A736A6" w:rsidRDefault="004D7528" w:rsidP="005E7C4D">
            <w:pPr>
              <w:rPr>
                <w:sz w:val="24"/>
                <w:szCs w:val="24"/>
              </w:rPr>
            </w:pPr>
            <w:r w:rsidRPr="00A736A6">
              <w:rPr>
                <w:sz w:val="24"/>
                <w:szCs w:val="24"/>
              </w:rPr>
              <w:t>Tag</w:t>
            </w:r>
          </w:p>
        </w:tc>
        <w:tc>
          <w:tcPr>
            <w:tcW w:w="1959" w:type="dxa"/>
          </w:tcPr>
          <w:p w14:paraId="27C27B28" w14:textId="647EE4E5" w:rsidR="004D7528" w:rsidRPr="00A736A6" w:rsidRDefault="004D7528" w:rsidP="00E60BE8">
            <w:pPr>
              <w:rPr>
                <w:sz w:val="24"/>
                <w:szCs w:val="24"/>
              </w:rPr>
            </w:pPr>
          </w:p>
        </w:tc>
        <w:tc>
          <w:tcPr>
            <w:tcW w:w="1437" w:type="dxa"/>
          </w:tcPr>
          <w:p w14:paraId="6AFB6906" w14:textId="59D53C80" w:rsidR="004D7528" w:rsidRPr="00A736A6" w:rsidRDefault="004D7528" w:rsidP="005E7C4D">
            <w:pPr>
              <w:rPr>
                <w:sz w:val="22"/>
                <w:szCs w:val="22"/>
              </w:rPr>
            </w:pPr>
          </w:p>
        </w:tc>
        <w:tc>
          <w:tcPr>
            <w:tcW w:w="1555" w:type="dxa"/>
          </w:tcPr>
          <w:p w14:paraId="0056CCF4" w14:textId="688BE4CB" w:rsidR="004D7528" w:rsidRPr="00A736A6" w:rsidRDefault="004D7528" w:rsidP="005E7C4D">
            <w:pPr>
              <w:rPr>
                <w:sz w:val="22"/>
                <w:szCs w:val="22"/>
              </w:rPr>
            </w:pPr>
          </w:p>
        </w:tc>
        <w:tc>
          <w:tcPr>
            <w:tcW w:w="1826" w:type="dxa"/>
          </w:tcPr>
          <w:p w14:paraId="49F8ED8F" w14:textId="0EB2484A" w:rsidR="004D7528" w:rsidRPr="00A736A6" w:rsidRDefault="004D7528" w:rsidP="005E7C4D">
            <w:pPr>
              <w:rPr>
                <w:sz w:val="22"/>
                <w:szCs w:val="22"/>
              </w:rPr>
            </w:pPr>
          </w:p>
        </w:tc>
        <w:tc>
          <w:tcPr>
            <w:tcW w:w="2584" w:type="dxa"/>
          </w:tcPr>
          <w:p w14:paraId="6DBE73D1" w14:textId="221159E4" w:rsidR="001D1FC2" w:rsidRPr="00A736A6" w:rsidRDefault="001D1FC2" w:rsidP="00AC65FC">
            <w:pPr>
              <w:rPr>
                <w:sz w:val="22"/>
                <w:szCs w:val="22"/>
              </w:rPr>
            </w:pPr>
          </w:p>
        </w:tc>
      </w:tr>
      <w:tr w:rsidR="00E60BE8" w:rsidRPr="00B4651B" w14:paraId="52FA0672" w14:textId="77777777" w:rsidTr="00E60BE8">
        <w:tc>
          <w:tcPr>
            <w:tcW w:w="845" w:type="dxa"/>
          </w:tcPr>
          <w:p w14:paraId="2056BDB5" w14:textId="77777777" w:rsidR="004D7528" w:rsidRPr="00A736A6" w:rsidRDefault="004D7528" w:rsidP="005E7C4D">
            <w:pPr>
              <w:rPr>
                <w:sz w:val="24"/>
                <w:szCs w:val="24"/>
              </w:rPr>
            </w:pPr>
            <w:r w:rsidRPr="00A736A6">
              <w:rPr>
                <w:sz w:val="24"/>
                <w:szCs w:val="24"/>
              </w:rPr>
              <w:t>Tag</w:t>
            </w:r>
          </w:p>
        </w:tc>
        <w:tc>
          <w:tcPr>
            <w:tcW w:w="1959" w:type="dxa"/>
          </w:tcPr>
          <w:p w14:paraId="3AB8830C" w14:textId="4A8E5704" w:rsidR="004D7528" w:rsidRPr="00A736A6" w:rsidRDefault="004D7528" w:rsidP="00E60BE8">
            <w:pPr>
              <w:rPr>
                <w:sz w:val="24"/>
                <w:szCs w:val="24"/>
              </w:rPr>
            </w:pPr>
          </w:p>
        </w:tc>
        <w:tc>
          <w:tcPr>
            <w:tcW w:w="1437" w:type="dxa"/>
          </w:tcPr>
          <w:p w14:paraId="53884956" w14:textId="53219642" w:rsidR="004D7528" w:rsidRPr="00A736A6" w:rsidRDefault="004D7528" w:rsidP="005E7C4D">
            <w:pPr>
              <w:rPr>
                <w:sz w:val="22"/>
                <w:szCs w:val="22"/>
              </w:rPr>
            </w:pPr>
          </w:p>
        </w:tc>
        <w:tc>
          <w:tcPr>
            <w:tcW w:w="1555" w:type="dxa"/>
          </w:tcPr>
          <w:p w14:paraId="568F6A91" w14:textId="77777777" w:rsidR="004D7528" w:rsidRPr="00A736A6" w:rsidRDefault="004D7528" w:rsidP="005E7C4D">
            <w:pPr>
              <w:rPr>
                <w:sz w:val="22"/>
                <w:szCs w:val="22"/>
              </w:rPr>
            </w:pPr>
          </w:p>
        </w:tc>
        <w:tc>
          <w:tcPr>
            <w:tcW w:w="1826" w:type="dxa"/>
          </w:tcPr>
          <w:p w14:paraId="2E724A40" w14:textId="32DFEA05" w:rsidR="004D7528" w:rsidRPr="00A736A6" w:rsidRDefault="004D7528" w:rsidP="005E7C4D">
            <w:pPr>
              <w:rPr>
                <w:sz w:val="22"/>
                <w:szCs w:val="22"/>
              </w:rPr>
            </w:pPr>
          </w:p>
        </w:tc>
        <w:tc>
          <w:tcPr>
            <w:tcW w:w="2584" w:type="dxa"/>
          </w:tcPr>
          <w:p w14:paraId="71974334" w14:textId="732022B2" w:rsidR="004D7528" w:rsidRPr="00A736A6" w:rsidRDefault="004D7528" w:rsidP="00AC65FC">
            <w:pPr>
              <w:rPr>
                <w:sz w:val="22"/>
                <w:szCs w:val="22"/>
              </w:rPr>
            </w:pPr>
          </w:p>
        </w:tc>
      </w:tr>
      <w:tr w:rsidR="00E60BE8" w:rsidRPr="00B4651B" w14:paraId="004F6969" w14:textId="77777777" w:rsidTr="00E60BE8">
        <w:tc>
          <w:tcPr>
            <w:tcW w:w="845" w:type="dxa"/>
          </w:tcPr>
          <w:p w14:paraId="5CD61443" w14:textId="77777777" w:rsidR="00E60BE8" w:rsidRPr="00A736A6" w:rsidRDefault="00E60BE8" w:rsidP="00E60BE8">
            <w:pPr>
              <w:rPr>
                <w:sz w:val="24"/>
                <w:szCs w:val="24"/>
              </w:rPr>
            </w:pPr>
            <w:r w:rsidRPr="00A736A6">
              <w:rPr>
                <w:sz w:val="24"/>
                <w:szCs w:val="24"/>
              </w:rPr>
              <w:t>Tag</w:t>
            </w:r>
          </w:p>
        </w:tc>
        <w:tc>
          <w:tcPr>
            <w:tcW w:w="1959" w:type="dxa"/>
          </w:tcPr>
          <w:p w14:paraId="1BD427CF" w14:textId="19359E5A" w:rsidR="00E60BE8" w:rsidRPr="00A736A6" w:rsidRDefault="00E60BE8" w:rsidP="00E60BE8">
            <w:pPr>
              <w:rPr>
                <w:sz w:val="24"/>
                <w:szCs w:val="24"/>
              </w:rPr>
            </w:pPr>
          </w:p>
        </w:tc>
        <w:tc>
          <w:tcPr>
            <w:tcW w:w="1437" w:type="dxa"/>
          </w:tcPr>
          <w:p w14:paraId="3507DF08" w14:textId="3028684A" w:rsidR="00E60BE8" w:rsidRPr="00A736A6" w:rsidRDefault="00E60BE8" w:rsidP="00E60BE8">
            <w:pPr>
              <w:rPr>
                <w:sz w:val="22"/>
                <w:szCs w:val="22"/>
              </w:rPr>
            </w:pPr>
          </w:p>
        </w:tc>
        <w:tc>
          <w:tcPr>
            <w:tcW w:w="1555" w:type="dxa"/>
          </w:tcPr>
          <w:p w14:paraId="06427A9A" w14:textId="77777777" w:rsidR="00E60BE8" w:rsidRPr="00A736A6" w:rsidRDefault="00E60BE8" w:rsidP="00E60BE8">
            <w:pPr>
              <w:rPr>
                <w:sz w:val="22"/>
                <w:szCs w:val="22"/>
              </w:rPr>
            </w:pPr>
          </w:p>
        </w:tc>
        <w:tc>
          <w:tcPr>
            <w:tcW w:w="1826" w:type="dxa"/>
          </w:tcPr>
          <w:p w14:paraId="0A03FD8B" w14:textId="7571F747" w:rsidR="00E60BE8" w:rsidRPr="00A736A6" w:rsidRDefault="00E60BE8" w:rsidP="00E60BE8">
            <w:pPr>
              <w:rPr>
                <w:sz w:val="22"/>
                <w:szCs w:val="22"/>
              </w:rPr>
            </w:pPr>
          </w:p>
        </w:tc>
        <w:tc>
          <w:tcPr>
            <w:tcW w:w="2584" w:type="dxa"/>
          </w:tcPr>
          <w:p w14:paraId="5622637C" w14:textId="51AD03A7" w:rsidR="00E60BE8" w:rsidRPr="00A736A6" w:rsidRDefault="00E60BE8" w:rsidP="001D1FC2">
            <w:pPr>
              <w:rPr>
                <w:sz w:val="22"/>
                <w:szCs w:val="22"/>
              </w:rPr>
            </w:pPr>
          </w:p>
        </w:tc>
      </w:tr>
    </w:tbl>
    <w:p w14:paraId="1B83204E" w14:textId="662A6C8B" w:rsidR="005C682B" w:rsidRPr="00A736A6" w:rsidRDefault="00DB05C2" w:rsidP="00DB05C2">
      <w:pPr>
        <w:pStyle w:val="Cmsor1"/>
        <w:rPr>
          <w:b/>
        </w:rPr>
      </w:pPr>
      <w:r w:rsidRPr="00A736A6">
        <w:rPr>
          <w:b/>
        </w:rPr>
        <w:t>Elméleti rész</w:t>
      </w:r>
    </w:p>
    <w:p w14:paraId="337A1664" w14:textId="1316792D" w:rsidR="004708EE" w:rsidRPr="00E60BE8" w:rsidRDefault="00DB05C2" w:rsidP="00A736A6">
      <w:pPr>
        <w:tabs>
          <w:tab w:val="left" w:pos="4820"/>
          <w:tab w:val="right" w:leader="dot" w:pos="9072"/>
        </w:tabs>
        <w:spacing w:line="240" w:lineRule="auto"/>
        <w:rPr>
          <w:rFonts w:eastAsia="Times New Roman" w:cs="Arial"/>
          <w:b/>
          <w:iCs/>
          <w:sz w:val="24"/>
          <w:szCs w:val="24"/>
          <w:lang w:eastAsia="hu-HU"/>
        </w:rPr>
      </w:pPr>
      <w:r w:rsidRPr="00EC2174">
        <w:rPr>
          <w:sz w:val="24"/>
          <w:szCs w:val="24"/>
        </w:rPr>
        <w:t>Tárgy</w:t>
      </w:r>
      <w:r w:rsidR="009612AA" w:rsidRPr="00EC2174">
        <w:rPr>
          <w:sz w:val="24"/>
          <w:szCs w:val="24"/>
        </w:rPr>
        <w:t>ak</w:t>
      </w:r>
      <w:r w:rsidRPr="00EC2174">
        <w:rPr>
          <w:sz w:val="24"/>
          <w:szCs w:val="24"/>
        </w:rPr>
        <w:t>/témakör</w:t>
      </w:r>
      <w:r w:rsidR="009612AA" w:rsidRPr="00EC2174">
        <w:rPr>
          <w:sz w:val="24"/>
          <w:szCs w:val="24"/>
        </w:rPr>
        <w:t>ök megnevezése</w:t>
      </w:r>
      <w:r w:rsidRPr="00EC2174">
        <w:rPr>
          <w:sz w:val="24"/>
          <w:szCs w:val="24"/>
        </w:rPr>
        <w:t>:</w:t>
      </w:r>
      <w:r w:rsidR="008F6938">
        <w:rPr>
          <w:sz w:val="24"/>
          <w:szCs w:val="24"/>
        </w:rPr>
        <w:tab/>
      </w:r>
      <w:r w:rsidR="00EA3E15" w:rsidRPr="00E60BE8">
        <w:rPr>
          <w:rFonts w:eastAsia="Times New Roman" w:cs="Arial"/>
          <w:b/>
          <w:iCs/>
          <w:sz w:val="24"/>
          <w:szCs w:val="24"/>
          <w:lang w:eastAsia="hu-HU"/>
        </w:rPr>
        <w:t>1.</w:t>
      </w:r>
      <w:r w:rsidR="006E6887">
        <w:rPr>
          <w:rFonts w:eastAsia="Times New Roman" w:cs="Arial"/>
          <w:b/>
          <w:iCs/>
          <w:sz w:val="24"/>
          <w:szCs w:val="24"/>
          <w:lang w:eastAsia="hu-HU"/>
        </w:rPr>
        <w:t xml:space="preserve"> </w:t>
      </w:r>
    </w:p>
    <w:p w14:paraId="107B169F" w14:textId="3515CF9A" w:rsidR="00DB05C2" w:rsidRPr="00E60BE8" w:rsidRDefault="008F6938" w:rsidP="00A736A6">
      <w:pPr>
        <w:tabs>
          <w:tab w:val="left" w:pos="4820"/>
          <w:tab w:val="right" w:leader="dot" w:pos="9072"/>
        </w:tabs>
        <w:spacing w:line="240" w:lineRule="auto"/>
        <w:rPr>
          <w:sz w:val="24"/>
          <w:szCs w:val="24"/>
        </w:rPr>
      </w:pPr>
      <w:r w:rsidRPr="00E60BE8"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="00EA3E15" w:rsidRPr="00E60BE8">
        <w:rPr>
          <w:rFonts w:eastAsia="Times New Roman" w:cs="Arial"/>
          <w:b/>
          <w:iCs/>
          <w:sz w:val="24"/>
          <w:szCs w:val="24"/>
          <w:lang w:eastAsia="hu-HU"/>
        </w:rPr>
        <w:t xml:space="preserve">2. </w:t>
      </w:r>
    </w:p>
    <w:p w14:paraId="594980CE" w14:textId="37433EDF" w:rsidR="006220AF" w:rsidRPr="00EC2174" w:rsidRDefault="006220AF" w:rsidP="009132DE">
      <w:pPr>
        <w:tabs>
          <w:tab w:val="right" w:leader="dot" w:pos="9072"/>
        </w:tabs>
        <w:rPr>
          <w:rFonts w:eastAsia="Times New Roman" w:cs="Arial"/>
          <w:color w:val="474747"/>
          <w:sz w:val="24"/>
          <w:szCs w:val="24"/>
          <w:lang w:eastAsia="hu-HU"/>
        </w:rPr>
      </w:pPr>
      <w:r w:rsidRPr="00EC2174">
        <w:rPr>
          <w:rFonts w:eastAsia="Times New Roman" w:cs="Arial"/>
          <w:sz w:val="24"/>
          <w:szCs w:val="24"/>
          <w:lang w:eastAsia="hu-HU"/>
        </w:rPr>
        <w:t xml:space="preserve">A </w:t>
      </w:r>
      <w:proofErr w:type="gramStart"/>
      <w:r w:rsidRPr="00EC2174">
        <w:rPr>
          <w:rFonts w:eastAsia="Times New Roman" w:cs="Arial"/>
          <w:sz w:val="24"/>
          <w:szCs w:val="24"/>
          <w:lang w:eastAsia="hu-HU"/>
        </w:rPr>
        <w:t>komplex</w:t>
      </w:r>
      <w:proofErr w:type="gramEnd"/>
      <w:r w:rsidRPr="00EC2174">
        <w:rPr>
          <w:rFonts w:eastAsia="Times New Roman" w:cs="Arial"/>
          <w:sz w:val="24"/>
          <w:szCs w:val="24"/>
          <w:lang w:eastAsia="hu-HU"/>
        </w:rPr>
        <w:t xml:space="preserve"> vizsgán elhangzott kérdések:</w:t>
      </w:r>
    </w:p>
    <w:p w14:paraId="5B93095E" w14:textId="20B09505" w:rsidR="0064054E" w:rsidRPr="005B7375" w:rsidRDefault="005B7375" w:rsidP="005B7375">
      <w:pPr>
        <w:tabs>
          <w:tab w:val="right" w:leader="dot" w:pos="9072"/>
        </w:tabs>
        <w:rPr>
          <w:rFonts w:eastAsia="Times New Roman" w:cs="Arial"/>
          <w:b/>
          <w:iCs/>
          <w:lang w:eastAsia="hu-HU"/>
        </w:rPr>
      </w:pPr>
      <w:r>
        <w:rPr>
          <w:rFonts w:eastAsia="Times New Roman" w:cs="Arial"/>
          <w:sz w:val="24"/>
          <w:szCs w:val="24"/>
          <w:lang w:eastAsia="hu-HU"/>
        </w:rPr>
        <w:t xml:space="preserve">1. </w:t>
      </w:r>
      <w:r w:rsidR="008D6C8E" w:rsidRPr="005B7375">
        <w:rPr>
          <w:rFonts w:eastAsia="Times New Roman" w:cs="Arial"/>
          <w:sz w:val="24"/>
          <w:szCs w:val="24"/>
          <w:lang w:eastAsia="hu-HU"/>
        </w:rPr>
        <w:t xml:space="preserve">Tárgy/témakör megnevezése: </w:t>
      </w:r>
      <w:r w:rsidR="008F6938" w:rsidRPr="005B7375">
        <w:rPr>
          <w:rFonts w:eastAsia="Times New Roman" w:cs="Arial"/>
          <w:i/>
          <w:iCs/>
          <w:lang w:eastAsia="hu-HU"/>
        </w:rPr>
        <w:t xml:space="preserve"> </w:t>
      </w:r>
    </w:p>
    <w:p w14:paraId="430E1712" w14:textId="5F5306F0" w:rsidR="006220AF" w:rsidRDefault="004708EE" w:rsidP="006220AF">
      <w:pPr>
        <w:tabs>
          <w:tab w:val="right" w:leader="dot" w:pos="9072"/>
        </w:tabs>
        <w:rPr>
          <w:sz w:val="24"/>
          <w:szCs w:val="24"/>
        </w:rPr>
      </w:pPr>
      <w:r w:rsidRPr="00EC2174">
        <w:rPr>
          <w:sz w:val="24"/>
          <w:szCs w:val="24"/>
        </w:rPr>
        <w:t>1.</w:t>
      </w:r>
      <w:r w:rsidR="006220AF" w:rsidRPr="00EC2174">
        <w:rPr>
          <w:sz w:val="24"/>
          <w:szCs w:val="24"/>
        </w:rPr>
        <w:tab/>
      </w:r>
    </w:p>
    <w:p w14:paraId="0E97F58B" w14:textId="04D4D4F9" w:rsidR="006220AF" w:rsidRDefault="004708EE" w:rsidP="006220AF">
      <w:pPr>
        <w:tabs>
          <w:tab w:val="right" w:leader="dot" w:pos="9072"/>
        </w:tabs>
        <w:rPr>
          <w:sz w:val="24"/>
          <w:szCs w:val="24"/>
        </w:rPr>
      </w:pPr>
      <w:r w:rsidRPr="00EC2174">
        <w:rPr>
          <w:sz w:val="24"/>
          <w:szCs w:val="24"/>
        </w:rPr>
        <w:t>2.</w:t>
      </w:r>
      <w:r w:rsidR="006220AF" w:rsidRPr="00EC2174">
        <w:rPr>
          <w:sz w:val="24"/>
          <w:szCs w:val="24"/>
        </w:rPr>
        <w:tab/>
      </w:r>
    </w:p>
    <w:p w14:paraId="536DD2F7" w14:textId="06018373" w:rsidR="006220AF" w:rsidRPr="00EC2174" w:rsidRDefault="004708EE" w:rsidP="006220AF">
      <w:pPr>
        <w:tabs>
          <w:tab w:val="right" w:leader="dot" w:pos="9072"/>
        </w:tabs>
        <w:rPr>
          <w:sz w:val="24"/>
          <w:szCs w:val="24"/>
        </w:rPr>
      </w:pPr>
      <w:r w:rsidRPr="00EC2174">
        <w:rPr>
          <w:sz w:val="24"/>
          <w:szCs w:val="24"/>
        </w:rPr>
        <w:t>3.</w:t>
      </w:r>
      <w:r w:rsidR="006220AF" w:rsidRPr="00EC2174">
        <w:rPr>
          <w:sz w:val="24"/>
          <w:szCs w:val="24"/>
        </w:rPr>
        <w:tab/>
      </w:r>
    </w:p>
    <w:p w14:paraId="4EAC3EFF" w14:textId="7EA8B9E4" w:rsidR="009132DE" w:rsidRPr="00EC2174" w:rsidRDefault="00350062" w:rsidP="009132DE">
      <w:pPr>
        <w:tabs>
          <w:tab w:val="right" w:leader="dot" w:pos="9072"/>
        </w:tabs>
        <w:rPr>
          <w:sz w:val="24"/>
          <w:szCs w:val="24"/>
        </w:rPr>
      </w:pPr>
      <w:r w:rsidRPr="00EC2174">
        <w:rPr>
          <w:sz w:val="24"/>
          <w:szCs w:val="24"/>
        </w:rPr>
        <w:t>S</w:t>
      </w:r>
      <w:r w:rsidR="005113D1" w:rsidRPr="00EC2174">
        <w:rPr>
          <w:sz w:val="24"/>
          <w:szCs w:val="24"/>
        </w:rPr>
        <w:t>zöveges</w:t>
      </w:r>
      <w:r w:rsidR="009132DE" w:rsidRPr="00EC2174">
        <w:rPr>
          <w:sz w:val="24"/>
          <w:szCs w:val="24"/>
        </w:rPr>
        <w:t xml:space="preserve"> értékelés: </w:t>
      </w:r>
      <w:r w:rsidR="009132DE" w:rsidRPr="00EC2174">
        <w:rPr>
          <w:sz w:val="24"/>
          <w:szCs w:val="24"/>
        </w:rPr>
        <w:tab/>
      </w:r>
    </w:p>
    <w:p w14:paraId="5B51B5FB" w14:textId="512154AB" w:rsidR="00BB6C5C" w:rsidRDefault="009132DE" w:rsidP="00911AF5">
      <w:pPr>
        <w:tabs>
          <w:tab w:val="right" w:leader="dot" w:pos="9072"/>
        </w:tabs>
        <w:rPr>
          <w:sz w:val="24"/>
          <w:szCs w:val="24"/>
        </w:rPr>
      </w:pPr>
      <w:r w:rsidRPr="00EC2174">
        <w:rPr>
          <w:sz w:val="24"/>
          <w:szCs w:val="24"/>
        </w:rPr>
        <w:tab/>
      </w:r>
    </w:p>
    <w:p w14:paraId="04695733" w14:textId="77777777" w:rsidR="005423F7" w:rsidRDefault="005423F7" w:rsidP="005423F7">
      <w:pPr>
        <w:tabs>
          <w:tab w:val="right" w:leader="dot" w:pos="1985"/>
          <w:tab w:val="left" w:pos="2835"/>
          <w:tab w:val="right" w:leader="dot" w:pos="6804"/>
        </w:tabs>
        <w:rPr>
          <w:sz w:val="28"/>
          <w:szCs w:val="28"/>
        </w:rPr>
      </w:pPr>
      <w:r w:rsidRPr="00A736A6">
        <w:rPr>
          <w:sz w:val="28"/>
          <w:szCs w:val="28"/>
        </w:rPr>
        <w:t>Összes pontszám</w:t>
      </w:r>
      <w:proofErr w:type="gramStart"/>
      <w:r w:rsidRPr="00A736A6">
        <w:rPr>
          <w:sz w:val="28"/>
          <w:szCs w:val="28"/>
        </w:rPr>
        <w:t>: …</w:t>
      </w:r>
      <w:proofErr w:type="gramEnd"/>
      <w:r w:rsidRPr="00A736A6">
        <w:rPr>
          <w:sz w:val="28"/>
          <w:szCs w:val="28"/>
        </w:rPr>
        <w:t>…... Átlag pontszám: …</w:t>
      </w:r>
      <w:r>
        <w:rPr>
          <w:sz w:val="28"/>
          <w:szCs w:val="28"/>
        </w:rPr>
        <w:t>…</w:t>
      </w:r>
      <w:r w:rsidRPr="00A736A6">
        <w:rPr>
          <w:sz w:val="28"/>
          <w:szCs w:val="28"/>
        </w:rPr>
        <w:t xml:space="preserve">…  </w:t>
      </w:r>
    </w:p>
    <w:p w14:paraId="58430150" w14:textId="77777777" w:rsidR="005423F7" w:rsidRPr="00A736A6" w:rsidRDefault="005423F7" w:rsidP="005423F7">
      <w:pPr>
        <w:tabs>
          <w:tab w:val="right" w:leader="dot" w:pos="1985"/>
          <w:tab w:val="left" w:pos="2835"/>
          <w:tab w:val="right" w:leader="dot" w:pos="6804"/>
        </w:tabs>
        <w:rPr>
          <w:sz w:val="28"/>
          <w:szCs w:val="28"/>
        </w:rPr>
      </w:pPr>
      <w:r w:rsidRPr="00A736A6">
        <w:rPr>
          <w:sz w:val="28"/>
          <w:szCs w:val="28"/>
        </w:rPr>
        <w:tab/>
        <w:t>Legalább 3 pontos szavazatok száma</w:t>
      </w:r>
      <w:proofErr w:type="gramStart"/>
      <w:r w:rsidRPr="00A736A6">
        <w:rPr>
          <w:sz w:val="28"/>
          <w:szCs w:val="28"/>
        </w:rPr>
        <w:t>: …</w:t>
      </w:r>
      <w:proofErr w:type="gramEnd"/>
      <w:r w:rsidRPr="00A736A6">
        <w:rPr>
          <w:sz w:val="28"/>
          <w:szCs w:val="28"/>
        </w:rPr>
        <w:t>…..….</w:t>
      </w:r>
    </w:p>
    <w:p w14:paraId="1D964656" w14:textId="77777777" w:rsidR="005423F7" w:rsidRDefault="005423F7" w:rsidP="005423F7">
      <w:pPr>
        <w:tabs>
          <w:tab w:val="left" w:pos="2835"/>
          <w:tab w:val="left" w:pos="4820"/>
        </w:tabs>
        <w:rPr>
          <w:sz w:val="28"/>
          <w:szCs w:val="28"/>
        </w:rPr>
      </w:pPr>
      <w:r w:rsidRPr="005B7375">
        <w:rPr>
          <w:sz w:val="28"/>
          <w:szCs w:val="28"/>
        </w:rPr>
        <w:t>Eredmény: megfelelt / nem megfelelt</w:t>
      </w:r>
    </w:p>
    <w:p w14:paraId="06BA0C93" w14:textId="77777777" w:rsidR="005423F7" w:rsidRDefault="005423F7" w:rsidP="00911AF5">
      <w:pPr>
        <w:tabs>
          <w:tab w:val="right" w:leader="dot" w:pos="9072"/>
        </w:tabs>
        <w:rPr>
          <w:sz w:val="24"/>
          <w:szCs w:val="24"/>
        </w:rPr>
      </w:pPr>
    </w:p>
    <w:p w14:paraId="72AB2D59" w14:textId="456D9A53" w:rsidR="0064054E" w:rsidRPr="006E6887" w:rsidRDefault="005B7375" w:rsidP="005B7375">
      <w:pPr>
        <w:tabs>
          <w:tab w:val="right" w:leader="dot" w:pos="9072"/>
        </w:tabs>
        <w:rPr>
          <w:rFonts w:eastAsia="Times New Roman" w:cs="Arial"/>
          <w:b/>
          <w:sz w:val="24"/>
          <w:szCs w:val="24"/>
          <w:lang w:eastAsia="hu-HU"/>
        </w:rPr>
      </w:pPr>
      <w:r>
        <w:rPr>
          <w:rFonts w:eastAsia="Times New Roman" w:cs="Arial"/>
          <w:sz w:val="24"/>
          <w:szCs w:val="24"/>
          <w:lang w:eastAsia="hu-HU"/>
        </w:rPr>
        <w:t>2.</w:t>
      </w:r>
      <w:r w:rsidR="008D6C8E" w:rsidRPr="005B7375">
        <w:rPr>
          <w:rFonts w:eastAsia="Times New Roman" w:cs="Arial"/>
          <w:sz w:val="24"/>
          <w:szCs w:val="24"/>
          <w:lang w:eastAsia="hu-HU"/>
        </w:rPr>
        <w:t xml:space="preserve">Tárgy/témakör megnevezése: </w:t>
      </w:r>
    </w:p>
    <w:p w14:paraId="0C92DDF2" w14:textId="4CAE5523" w:rsidR="0064054E" w:rsidRPr="00EC2174" w:rsidRDefault="0064054E" w:rsidP="0064054E">
      <w:pPr>
        <w:tabs>
          <w:tab w:val="right" w:leader="dot" w:pos="9072"/>
        </w:tabs>
        <w:rPr>
          <w:rFonts w:eastAsia="Times New Roman" w:cs="Arial"/>
          <w:color w:val="474747"/>
          <w:sz w:val="24"/>
          <w:szCs w:val="24"/>
          <w:lang w:eastAsia="hu-HU"/>
        </w:rPr>
      </w:pPr>
      <w:r w:rsidRPr="00EC2174">
        <w:rPr>
          <w:rFonts w:eastAsia="Times New Roman" w:cs="Arial"/>
          <w:sz w:val="24"/>
          <w:szCs w:val="24"/>
          <w:lang w:eastAsia="hu-HU"/>
        </w:rPr>
        <w:t xml:space="preserve">A </w:t>
      </w:r>
      <w:proofErr w:type="gramStart"/>
      <w:r w:rsidRPr="00EC2174">
        <w:rPr>
          <w:rFonts w:eastAsia="Times New Roman" w:cs="Arial"/>
          <w:sz w:val="24"/>
          <w:szCs w:val="24"/>
          <w:lang w:eastAsia="hu-HU"/>
        </w:rPr>
        <w:t>komplex</w:t>
      </w:r>
      <w:proofErr w:type="gramEnd"/>
      <w:r w:rsidRPr="00EC2174">
        <w:rPr>
          <w:rFonts w:eastAsia="Times New Roman" w:cs="Arial"/>
          <w:sz w:val="24"/>
          <w:szCs w:val="24"/>
          <w:lang w:eastAsia="hu-HU"/>
        </w:rPr>
        <w:t xml:space="preserve"> vizsgán elhangzott kérdések:</w:t>
      </w:r>
    </w:p>
    <w:p w14:paraId="7959373F" w14:textId="623D556C" w:rsidR="0064054E" w:rsidRDefault="004708EE" w:rsidP="0064054E">
      <w:pPr>
        <w:tabs>
          <w:tab w:val="right" w:leader="dot" w:pos="9072"/>
        </w:tabs>
        <w:rPr>
          <w:sz w:val="24"/>
          <w:szCs w:val="24"/>
        </w:rPr>
      </w:pPr>
      <w:r w:rsidRPr="00EC2174">
        <w:rPr>
          <w:sz w:val="24"/>
          <w:szCs w:val="24"/>
        </w:rPr>
        <w:t>1.</w:t>
      </w:r>
      <w:r w:rsidR="0064054E" w:rsidRPr="00EC2174">
        <w:rPr>
          <w:sz w:val="24"/>
          <w:szCs w:val="24"/>
        </w:rPr>
        <w:tab/>
      </w:r>
    </w:p>
    <w:p w14:paraId="6EA95DC6" w14:textId="6AD5D6E1" w:rsidR="0064054E" w:rsidRDefault="004708EE" w:rsidP="0064054E">
      <w:pPr>
        <w:tabs>
          <w:tab w:val="right" w:leader="dot" w:pos="9072"/>
        </w:tabs>
        <w:rPr>
          <w:sz w:val="24"/>
          <w:szCs w:val="24"/>
        </w:rPr>
      </w:pPr>
      <w:r w:rsidRPr="00EC2174">
        <w:rPr>
          <w:sz w:val="24"/>
          <w:szCs w:val="24"/>
        </w:rPr>
        <w:t>2.</w:t>
      </w:r>
      <w:r w:rsidR="0064054E" w:rsidRPr="00EC2174">
        <w:rPr>
          <w:sz w:val="24"/>
          <w:szCs w:val="24"/>
        </w:rPr>
        <w:tab/>
      </w:r>
    </w:p>
    <w:p w14:paraId="727F78BA" w14:textId="3DD73621" w:rsidR="0064054E" w:rsidRDefault="004708EE" w:rsidP="0064054E">
      <w:pPr>
        <w:tabs>
          <w:tab w:val="right" w:leader="dot" w:pos="9072"/>
        </w:tabs>
        <w:rPr>
          <w:sz w:val="24"/>
          <w:szCs w:val="24"/>
        </w:rPr>
      </w:pPr>
      <w:r w:rsidRPr="00EC2174">
        <w:rPr>
          <w:sz w:val="24"/>
          <w:szCs w:val="24"/>
        </w:rPr>
        <w:t>3.</w:t>
      </w:r>
      <w:r w:rsidR="0064054E" w:rsidRPr="00EC2174">
        <w:rPr>
          <w:sz w:val="24"/>
          <w:szCs w:val="24"/>
        </w:rPr>
        <w:tab/>
      </w:r>
    </w:p>
    <w:p w14:paraId="04445214" w14:textId="715317F7" w:rsidR="00911AF5" w:rsidRPr="00EC2174" w:rsidRDefault="00911AF5" w:rsidP="0064054E">
      <w:pPr>
        <w:tabs>
          <w:tab w:val="right" w:leader="dot" w:pos="9072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p w14:paraId="1F4764E5" w14:textId="77777777" w:rsidR="0064054E" w:rsidRPr="00EC2174" w:rsidRDefault="0064054E" w:rsidP="0064054E">
      <w:pPr>
        <w:tabs>
          <w:tab w:val="right" w:leader="dot" w:pos="9072"/>
        </w:tabs>
        <w:rPr>
          <w:sz w:val="24"/>
          <w:szCs w:val="24"/>
        </w:rPr>
      </w:pPr>
      <w:r w:rsidRPr="00EC2174">
        <w:rPr>
          <w:sz w:val="24"/>
          <w:szCs w:val="24"/>
        </w:rPr>
        <w:t xml:space="preserve">Szöveges értékelés: </w:t>
      </w:r>
      <w:r w:rsidRPr="00EC2174">
        <w:rPr>
          <w:sz w:val="24"/>
          <w:szCs w:val="24"/>
        </w:rPr>
        <w:tab/>
      </w:r>
    </w:p>
    <w:p w14:paraId="10F65945" w14:textId="77777777" w:rsidR="0064054E" w:rsidRPr="00EC2174" w:rsidRDefault="0064054E" w:rsidP="0064054E">
      <w:pPr>
        <w:tabs>
          <w:tab w:val="right" w:leader="dot" w:pos="9072"/>
        </w:tabs>
        <w:rPr>
          <w:sz w:val="24"/>
          <w:szCs w:val="24"/>
        </w:rPr>
      </w:pPr>
      <w:r w:rsidRPr="00EC2174">
        <w:rPr>
          <w:sz w:val="24"/>
          <w:szCs w:val="24"/>
        </w:rPr>
        <w:tab/>
      </w:r>
    </w:p>
    <w:p w14:paraId="6468FBC1" w14:textId="77777777" w:rsidR="005423F7" w:rsidRDefault="005423F7" w:rsidP="005423F7">
      <w:pPr>
        <w:tabs>
          <w:tab w:val="right" w:leader="dot" w:pos="1985"/>
          <w:tab w:val="left" w:pos="2835"/>
          <w:tab w:val="right" w:leader="dot" w:pos="6804"/>
        </w:tabs>
        <w:rPr>
          <w:sz w:val="28"/>
          <w:szCs w:val="28"/>
        </w:rPr>
      </w:pPr>
      <w:r w:rsidRPr="00A736A6">
        <w:rPr>
          <w:sz w:val="28"/>
          <w:szCs w:val="28"/>
        </w:rPr>
        <w:t>Összes pontszám</w:t>
      </w:r>
      <w:proofErr w:type="gramStart"/>
      <w:r w:rsidRPr="00A736A6">
        <w:rPr>
          <w:sz w:val="28"/>
          <w:szCs w:val="28"/>
        </w:rPr>
        <w:t>: …</w:t>
      </w:r>
      <w:proofErr w:type="gramEnd"/>
      <w:r w:rsidRPr="00A736A6">
        <w:rPr>
          <w:sz w:val="28"/>
          <w:szCs w:val="28"/>
        </w:rPr>
        <w:t>…... Átlag pontszám: …</w:t>
      </w:r>
      <w:r>
        <w:rPr>
          <w:sz w:val="28"/>
          <w:szCs w:val="28"/>
        </w:rPr>
        <w:t>…</w:t>
      </w:r>
      <w:r w:rsidRPr="00A736A6">
        <w:rPr>
          <w:sz w:val="28"/>
          <w:szCs w:val="28"/>
        </w:rPr>
        <w:t xml:space="preserve">…  </w:t>
      </w:r>
    </w:p>
    <w:p w14:paraId="2A8F0271" w14:textId="77777777" w:rsidR="005423F7" w:rsidRPr="00A736A6" w:rsidRDefault="005423F7" w:rsidP="005423F7">
      <w:pPr>
        <w:tabs>
          <w:tab w:val="right" w:leader="dot" w:pos="1985"/>
          <w:tab w:val="left" w:pos="2835"/>
          <w:tab w:val="right" w:leader="dot" w:pos="6804"/>
        </w:tabs>
        <w:rPr>
          <w:sz w:val="28"/>
          <w:szCs w:val="28"/>
        </w:rPr>
      </w:pPr>
      <w:r w:rsidRPr="00A736A6">
        <w:rPr>
          <w:sz w:val="28"/>
          <w:szCs w:val="28"/>
        </w:rPr>
        <w:lastRenderedPageBreak/>
        <w:tab/>
        <w:t>Legalább 3 pontos szavazatok száma</w:t>
      </w:r>
      <w:proofErr w:type="gramStart"/>
      <w:r w:rsidRPr="00A736A6">
        <w:rPr>
          <w:sz w:val="28"/>
          <w:szCs w:val="28"/>
        </w:rPr>
        <w:t>: …</w:t>
      </w:r>
      <w:proofErr w:type="gramEnd"/>
      <w:r w:rsidRPr="00A736A6">
        <w:rPr>
          <w:sz w:val="28"/>
          <w:szCs w:val="28"/>
        </w:rPr>
        <w:t>…..….</w:t>
      </w:r>
    </w:p>
    <w:p w14:paraId="4B5D6F09" w14:textId="77777777" w:rsidR="005423F7" w:rsidRDefault="005423F7" w:rsidP="005423F7">
      <w:pPr>
        <w:tabs>
          <w:tab w:val="left" w:pos="2835"/>
          <w:tab w:val="left" w:pos="4820"/>
        </w:tabs>
        <w:rPr>
          <w:sz w:val="28"/>
          <w:szCs w:val="28"/>
        </w:rPr>
      </w:pPr>
      <w:r w:rsidRPr="005B7375">
        <w:rPr>
          <w:sz w:val="28"/>
          <w:szCs w:val="28"/>
        </w:rPr>
        <w:t>Eredmény: megfelelt / nem megfelelt</w:t>
      </w:r>
    </w:p>
    <w:p w14:paraId="1B9558BF" w14:textId="75CE22BA" w:rsidR="0064054E" w:rsidRPr="00EC2174" w:rsidRDefault="0064054E" w:rsidP="009132DE">
      <w:pPr>
        <w:tabs>
          <w:tab w:val="right" w:leader="dot" w:pos="9072"/>
        </w:tabs>
        <w:rPr>
          <w:sz w:val="24"/>
          <w:szCs w:val="24"/>
        </w:rPr>
      </w:pPr>
    </w:p>
    <w:p w14:paraId="74FE4520" w14:textId="77777777" w:rsidR="003D1ABB" w:rsidRPr="00A736A6" w:rsidRDefault="003D1ABB" w:rsidP="003D1ABB">
      <w:pPr>
        <w:pStyle w:val="Cmsor2"/>
        <w:rPr>
          <w:b/>
        </w:rPr>
      </w:pPr>
      <w:r w:rsidRPr="00A736A6">
        <w:rPr>
          <w:b/>
        </w:rPr>
        <w:t>Az elméleti rész bizottsági értékelése:</w:t>
      </w:r>
    </w:p>
    <w:p w14:paraId="49B50493" w14:textId="1EBE3580" w:rsidR="00D42ADA" w:rsidRPr="00EC2174" w:rsidRDefault="00D42ADA" w:rsidP="003D1ABB">
      <w:pPr>
        <w:rPr>
          <w:rStyle w:val="Finomkiemels"/>
          <w:sz w:val="24"/>
          <w:szCs w:val="24"/>
        </w:rPr>
      </w:pPr>
      <w:r w:rsidRPr="00EC2174">
        <w:rPr>
          <w:rStyle w:val="Finomkiemels"/>
          <w:sz w:val="24"/>
          <w:szCs w:val="24"/>
        </w:rPr>
        <w:t>(Értékelési mód: a tagok 0-5 pontos skálán titkosan szavaznak</w:t>
      </w:r>
      <w:r w:rsidR="005113D1" w:rsidRPr="00EC2174">
        <w:rPr>
          <w:rStyle w:val="Finomkiemels"/>
          <w:sz w:val="24"/>
          <w:szCs w:val="24"/>
        </w:rPr>
        <w:t>. Megfelelt, ha az átlag≥3 és a tagok többsége legalább 3 pontot adott</w:t>
      </w:r>
      <w:r w:rsidRPr="00EC2174">
        <w:rPr>
          <w:rStyle w:val="Finomkiemels"/>
          <w:sz w:val="24"/>
          <w:szCs w:val="24"/>
        </w:rPr>
        <w:t>)</w:t>
      </w:r>
    </w:p>
    <w:p w14:paraId="5F1A5428" w14:textId="41A41C49" w:rsidR="00E53F1B" w:rsidRDefault="00A736A6" w:rsidP="009132DE">
      <w:pPr>
        <w:tabs>
          <w:tab w:val="right" w:leader="dot" w:pos="1985"/>
          <w:tab w:val="left" w:pos="2835"/>
          <w:tab w:val="right" w:leader="dot" w:pos="6804"/>
        </w:tabs>
        <w:rPr>
          <w:sz w:val="28"/>
          <w:szCs w:val="28"/>
        </w:rPr>
      </w:pPr>
      <w:r w:rsidRPr="00A736A6">
        <w:rPr>
          <w:sz w:val="28"/>
          <w:szCs w:val="28"/>
        </w:rPr>
        <w:t>Összes pontszám</w:t>
      </w:r>
      <w:proofErr w:type="gramStart"/>
      <w:r w:rsidRPr="00A736A6">
        <w:rPr>
          <w:sz w:val="28"/>
          <w:szCs w:val="28"/>
        </w:rPr>
        <w:t>:</w:t>
      </w:r>
      <w:r w:rsidR="00911AF5" w:rsidRPr="00A736A6">
        <w:rPr>
          <w:sz w:val="28"/>
          <w:szCs w:val="28"/>
        </w:rPr>
        <w:t xml:space="preserve"> …</w:t>
      </w:r>
      <w:proofErr w:type="gramEnd"/>
      <w:r w:rsidR="00911AF5" w:rsidRPr="00A736A6">
        <w:rPr>
          <w:sz w:val="28"/>
          <w:szCs w:val="28"/>
        </w:rPr>
        <w:t>…</w:t>
      </w:r>
      <w:r w:rsidRPr="00A736A6">
        <w:rPr>
          <w:sz w:val="28"/>
          <w:szCs w:val="28"/>
        </w:rPr>
        <w:t>..</w:t>
      </w:r>
      <w:r w:rsidR="00911AF5" w:rsidRPr="00A736A6">
        <w:rPr>
          <w:sz w:val="28"/>
          <w:szCs w:val="28"/>
        </w:rPr>
        <w:t>. Átlag pontszám: …</w:t>
      </w:r>
      <w:r w:rsidR="00E53F1B">
        <w:rPr>
          <w:sz w:val="28"/>
          <w:szCs w:val="28"/>
        </w:rPr>
        <w:t>…</w:t>
      </w:r>
      <w:r w:rsidR="00911AF5" w:rsidRPr="00A736A6">
        <w:rPr>
          <w:sz w:val="28"/>
          <w:szCs w:val="28"/>
        </w:rPr>
        <w:t xml:space="preserve">…  </w:t>
      </w:r>
    </w:p>
    <w:p w14:paraId="3AA484F1" w14:textId="480ABDA6" w:rsidR="00D42ADA" w:rsidRPr="00A736A6" w:rsidRDefault="00D42ADA" w:rsidP="009132DE">
      <w:pPr>
        <w:tabs>
          <w:tab w:val="right" w:leader="dot" w:pos="1985"/>
          <w:tab w:val="left" w:pos="2835"/>
          <w:tab w:val="right" w:leader="dot" w:pos="6804"/>
        </w:tabs>
        <w:rPr>
          <w:sz w:val="28"/>
          <w:szCs w:val="28"/>
        </w:rPr>
      </w:pPr>
      <w:r w:rsidRPr="00A736A6">
        <w:rPr>
          <w:sz w:val="28"/>
          <w:szCs w:val="28"/>
        </w:rPr>
        <w:tab/>
      </w:r>
      <w:r w:rsidR="005113D1" w:rsidRPr="00A736A6">
        <w:rPr>
          <w:sz w:val="28"/>
          <w:szCs w:val="28"/>
        </w:rPr>
        <w:t>Legalább 3 pontos</w:t>
      </w:r>
      <w:r w:rsidRPr="00A736A6">
        <w:rPr>
          <w:sz w:val="28"/>
          <w:szCs w:val="28"/>
        </w:rPr>
        <w:t xml:space="preserve"> szavazatok száma</w:t>
      </w:r>
      <w:proofErr w:type="gramStart"/>
      <w:r w:rsidRPr="00A736A6">
        <w:rPr>
          <w:sz w:val="28"/>
          <w:szCs w:val="28"/>
        </w:rPr>
        <w:t>:</w:t>
      </w:r>
      <w:r w:rsidR="009132DE" w:rsidRPr="00A736A6">
        <w:rPr>
          <w:sz w:val="28"/>
          <w:szCs w:val="28"/>
        </w:rPr>
        <w:t xml:space="preserve"> </w:t>
      </w:r>
      <w:r w:rsidR="0064606C" w:rsidRPr="00A736A6">
        <w:rPr>
          <w:sz w:val="28"/>
          <w:szCs w:val="28"/>
        </w:rPr>
        <w:t>…</w:t>
      </w:r>
      <w:proofErr w:type="gramEnd"/>
      <w:r w:rsidR="0064606C" w:rsidRPr="00A736A6">
        <w:rPr>
          <w:sz w:val="28"/>
          <w:szCs w:val="28"/>
        </w:rPr>
        <w:t>…</w:t>
      </w:r>
      <w:r w:rsidR="00911AF5" w:rsidRPr="00A736A6">
        <w:rPr>
          <w:sz w:val="28"/>
          <w:szCs w:val="28"/>
        </w:rPr>
        <w:t>..</w:t>
      </w:r>
      <w:r w:rsidR="0064606C" w:rsidRPr="00A736A6">
        <w:rPr>
          <w:sz w:val="28"/>
          <w:szCs w:val="28"/>
        </w:rPr>
        <w:t>….</w:t>
      </w:r>
    </w:p>
    <w:p w14:paraId="5A12E2CD" w14:textId="5E89536E" w:rsidR="00A736A6" w:rsidRDefault="00D42ADA" w:rsidP="009D6C27">
      <w:pPr>
        <w:tabs>
          <w:tab w:val="left" w:pos="2835"/>
          <w:tab w:val="left" w:pos="4820"/>
        </w:tabs>
        <w:rPr>
          <w:sz w:val="28"/>
          <w:szCs w:val="28"/>
        </w:rPr>
      </w:pPr>
      <w:r w:rsidRPr="005B7375">
        <w:rPr>
          <w:sz w:val="28"/>
          <w:szCs w:val="28"/>
        </w:rPr>
        <w:t>Eredmény</w:t>
      </w:r>
      <w:r w:rsidR="009D6C27" w:rsidRPr="005B7375">
        <w:rPr>
          <w:sz w:val="28"/>
          <w:szCs w:val="28"/>
        </w:rPr>
        <w:t>: megfelelt</w:t>
      </w:r>
      <w:r w:rsidR="005113D1" w:rsidRPr="005B7375">
        <w:rPr>
          <w:sz w:val="28"/>
          <w:szCs w:val="28"/>
        </w:rPr>
        <w:t xml:space="preserve"> </w:t>
      </w:r>
      <w:r w:rsidR="009D6C27" w:rsidRPr="005B7375">
        <w:rPr>
          <w:sz w:val="28"/>
          <w:szCs w:val="28"/>
        </w:rPr>
        <w:t>/</w:t>
      </w:r>
      <w:r w:rsidR="005113D1" w:rsidRPr="005B7375">
        <w:rPr>
          <w:sz w:val="28"/>
          <w:szCs w:val="28"/>
        </w:rPr>
        <w:t xml:space="preserve"> </w:t>
      </w:r>
      <w:r w:rsidR="009D6C27" w:rsidRPr="005B7375">
        <w:rPr>
          <w:sz w:val="28"/>
          <w:szCs w:val="28"/>
        </w:rPr>
        <w:t>nem megfelelt</w:t>
      </w:r>
    </w:p>
    <w:p w14:paraId="2357CE67" w14:textId="191DFBEE" w:rsidR="00DB05C2" w:rsidRDefault="00DB05C2" w:rsidP="00DB05C2">
      <w:pPr>
        <w:pStyle w:val="Cmsor1"/>
      </w:pPr>
      <w:r w:rsidRPr="00B4651B">
        <w:t>Disszertációs rész</w:t>
      </w:r>
    </w:p>
    <w:p w14:paraId="2E56AA3C" w14:textId="0726B2CF" w:rsidR="00AB285C" w:rsidRDefault="00AB285C" w:rsidP="00AB285C"/>
    <w:p w14:paraId="67C8B968" w14:textId="663FEB5D" w:rsidR="004C43EB" w:rsidRDefault="00EA3E15" w:rsidP="004C43EB">
      <w:pPr>
        <w:tabs>
          <w:tab w:val="right" w:leader="dot" w:pos="9072"/>
        </w:tabs>
        <w:rPr>
          <w:rFonts w:eastAsia="Times New Roman" w:cs="Arial"/>
          <w:sz w:val="24"/>
          <w:szCs w:val="24"/>
          <w:lang w:eastAsia="hu-HU"/>
        </w:rPr>
      </w:pPr>
      <w:r w:rsidRPr="00EA3E15">
        <w:rPr>
          <w:sz w:val="24"/>
          <w:szCs w:val="24"/>
        </w:rPr>
        <w:t>Kutatási téma megnevezése:</w:t>
      </w:r>
      <w:r w:rsidR="00F83FCD" w:rsidRPr="00F83FCD">
        <w:rPr>
          <w:rFonts w:eastAsia="Times New Roman" w:cs="Arial"/>
          <w:sz w:val="24"/>
          <w:szCs w:val="24"/>
          <w:lang w:eastAsia="hu-HU"/>
        </w:rPr>
        <w:t xml:space="preserve"> </w:t>
      </w:r>
    </w:p>
    <w:p w14:paraId="6036EFC2" w14:textId="7AEDD432" w:rsidR="00800233" w:rsidRPr="00EC2174" w:rsidRDefault="009612AA" w:rsidP="0098445A">
      <w:pPr>
        <w:tabs>
          <w:tab w:val="right" w:leader="dot" w:pos="9072"/>
        </w:tabs>
        <w:rPr>
          <w:sz w:val="24"/>
          <w:szCs w:val="24"/>
        </w:rPr>
      </w:pPr>
      <w:r w:rsidRPr="00EC2174">
        <w:rPr>
          <w:sz w:val="24"/>
          <w:szCs w:val="24"/>
        </w:rPr>
        <w:t xml:space="preserve">Szakirodalmi ismeretek szöveges értékelése: </w:t>
      </w:r>
    </w:p>
    <w:p w14:paraId="1612784D" w14:textId="38A69872" w:rsidR="009612AA" w:rsidRPr="00EC2174" w:rsidRDefault="00800233" w:rsidP="00800233">
      <w:pPr>
        <w:tabs>
          <w:tab w:val="right" w:leader="dot" w:pos="9072"/>
        </w:tabs>
        <w:rPr>
          <w:sz w:val="24"/>
          <w:szCs w:val="24"/>
        </w:rPr>
      </w:pPr>
      <w:r w:rsidRPr="00EC2174">
        <w:rPr>
          <w:sz w:val="24"/>
          <w:szCs w:val="24"/>
        </w:rPr>
        <w:tab/>
      </w:r>
    </w:p>
    <w:p w14:paraId="6A331BC9" w14:textId="0938FBD0" w:rsidR="00800233" w:rsidRPr="00EC2174" w:rsidRDefault="00800233" w:rsidP="00800233">
      <w:pPr>
        <w:tabs>
          <w:tab w:val="right" w:leader="dot" w:pos="9072"/>
        </w:tabs>
        <w:rPr>
          <w:sz w:val="24"/>
          <w:szCs w:val="24"/>
        </w:rPr>
      </w:pPr>
      <w:r w:rsidRPr="00EC2174">
        <w:rPr>
          <w:sz w:val="24"/>
          <w:szCs w:val="24"/>
        </w:rPr>
        <w:tab/>
      </w:r>
    </w:p>
    <w:p w14:paraId="3D614191" w14:textId="37D48229" w:rsidR="00BB6C5C" w:rsidRPr="00EC2174" w:rsidRDefault="00BB6C5C" w:rsidP="00800233">
      <w:pPr>
        <w:tabs>
          <w:tab w:val="right" w:leader="dot" w:pos="9072"/>
        </w:tabs>
        <w:rPr>
          <w:sz w:val="24"/>
          <w:szCs w:val="24"/>
        </w:rPr>
      </w:pPr>
      <w:r w:rsidRPr="00EC2174">
        <w:rPr>
          <w:sz w:val="24"/>
          <w:szCs w:val="24"/>
        </w:rPr>
        <w:tab/>
      </w:r>
    </w:p>
    <w:p w14:paraId="6E9220AE" w14:textId="6B365940" w:rsidR="001A769D" w:rsidRPr="00EC2174" w:rsidRDefault="00610D49" w:rsidP="00800233">
      <w:pPr>
        <w:tabs>
          <w:tab w:val="right" w:leader="dot" w:pos="9072"/>
        </w:tabs>
        <w:rPr>
          <w:sz w:val="24"/>
          <w:szCs w:val="24"/>
        </w:rPr>
      </w:pPr>
      <w:r w:rsidRPr="00091EB6">
        <w:rPr>
          <w:rFonts w:cstheme="minorHAnsi"/>
          <w:bCs/>
          <w:sz w:val="22"/>
          <w:szCs w:val="22"/>
        </w:rPr>
        <w:t>Értékelés</w:t>
      </w:r>
      <w:r w:rsidRPr="00091EB6">
        <w:rPr>
          <w:rFonts w:cstheme="minorHAnsi"/>
          <w:sz w:val="22"/>
          <w:szCs w:val="22"/>
        </w:rPr>
        <w:t xml:space="preserve"> (0 - 5 között): </w:t>
      </w:r>
      <w:r w:rsidR="00A82EDF" w:rsidRPr="00EC2174">
        <w:rPr>
          <w:sz w:val="24"/>
          <w:szCs w:val="24"/>
        </w:rPr>
        <w:tab/>
      </w:r>
    </w:p>
    <w:p w14:paraId="773898C6" w14:textId="77777777" w:rsidR="00911AF5" w:rsidRDefault="009612AA" w:rsidP="00800233">
      <w:pPr>
        <w:tabs>
          <w:tab w:val="right" w:leader="dot" w:pos="9072"/>
        </w:tabs>
        <w:rPr>
          <w:sz w:val="24"/>
          <w:szCs w:val="24"/>
        </w:rPr>
      </w:pPr>
      <w:r w:rsidRPr="00EC2174">
        <w:rPr>
          <w:sz w:val="24"/>
          <w:szCs w:val="24"/>
        </w:rPr>
        <w:t xml:space="preserve">Kutatási eredmények szöveges értékelése: </w:t>
      </w:r>
    </w:p>
    <w:p w14:paraId="5D9DD30D" w14:textId="695EDC5C" w:rsidR="009612AA" w:rsidRPr="00EC2174" w:rsidRDefault="00800233" w:rsidP="00800233">
      <w:pPr>
        <w:tabs>
          <w:tab w:val="right" w:leader="dot" w:pos="9072"/>
        </w:tabs>
        <w:rPr>
          <w:sz w:val="24"/>
          <w:szCs w:val="24"/>
        </w:rPr>
      </w:pPr>
      <w:r w:rsidRPr="00EC2174">
        <w:rPr>
          <w:sz w:val="24"/>
          <w:szCs w:val="24"/>
        </w:rPr>
        <w:tab/>
      </w:r>
    </w:p>
    <w:p w14:paraId="640BEC39" w14:textId="46E468A8" w:rsidR="00800233" w:rsidRPr="00EC2174" w:rsidRDefault="00800233" w:rsidP="00800233">
      <w:pPr>
        <w:tabs>
          <w:tab w:val="right" w:leader="dot" w:pos="9072"/>
        </w:tabs>
        <w:rPr>
          <w:sz w:val="24"/>
          <w:szCs w:val="24"/>
        </w:rPr>
      </w:pPr>
      <w:r w:rsidRPr="00EC2174">
        <w:rPr>
          <w:sz w:val="24"/>
          <w:szCs w:val="24"/>
        </w:rPr>
        <w:tab/>
      </w:r>
    </w:p>
    <w:p w14:paraId="438FD28B" w14:textId="2185F593" w:rsidR="00BB6C5C" w:rsidRPr="00EC2174" w:rsidRDefault="00BB6C5C" w:rsidP="00800233">
      <w:pPr>
        <w:tabs>
          <w:tab w:val="right" w:leader="dot" w:pos="9072"/>
        </w:tabs>
        <w:rPr>
          <w:sz w:val="24"/>
          <w:szCs w:val="24"/>
        </w:rPr>
      </w:pPr>
      <w:r w:rsidRPr="00EC2174">
        <w:rPr>
          <w:sz w:val="24"/>
          <w:szCs w:val="24"/>
        </w:rPr>
        <w:tab/>
      </w:r>
    </w:p>
    <w:p w14:paraId="42C2B692" w14:textId="3FAA4501" w:rsidR="00800233" w:rsidRDefault="00800233" w:rsidP="00800233">
      <w:pPr>
        <w:tabs>
          <w:tab w:val="right" w:leader="dot" w:pos="9072"/>
        </w:tabs>
        <w:rPr>
          <w:sz w:val="24"/>
          <w:szCs w:val="24"/>
        </w:rPr>
      </w:pPr>
      <w:r w:rsidRPr="00EC2174">
        <w:rPr>
          <w:sz w:val="24"/>
          <w:szCs w:val="24"/>
        </w:rPr>
        <w:tab/>
      </w:r>
    </w:p>
    <w:p w14:paraId="02261554" w14:textId="6DB01D37" w:rsidR="00911AF5" w:rsidRDefault="00911AF5" w:rsidP="00800233">
      <w:pPr>
        <w:tabs>
          <w:tab w:val="right" w:leader="dot" w:pos="9072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p w14:paraId="185DAF35" w14:textId="069F2108" w:rsidR="00911AF5" w:rsidRDefault="00911AF5" w:rsidP="00800233">
      <w:pPr>
        <w:tabs>
          <w:tab w:val="right" w:leader="dot" w:pos="9072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p w14:paraId="21C2D167" w14:textId="2AEE7C38" w:rsidR="00911AF5" w:rsidRPr="00EC2174" w:rsidRDefault="00610D49" w:rsidP="00800233">
      <w:pPr>
        <w:tabs>
          <w:tab w:val="right" w:leader="dot" w:pos="9072"/>
        </w:tabs>
        <w:rPr>
          <w:sz w:val="24"/>
          <w:szCs w:val="24"/>
        </w:rPr>
      </w:pPr>
      <w:r w:rsidRPr="00091EB6">
        <w:rPr>
          <w:rFonts w:cstheme="minorHAnsi"/>
          <w:bCs/>
          <w:sz w:val="22"/>
          <w:szCs w:val="22"/>
        </w:rPr>
        <w:t>Értékelés</w:t>
      </w:r>
      <w:r w:rsidRPr="00091EB6">
        <w:rPr>
          <w:rFonts w:cstheme="minorHAnsi"/>
          <w:sz w:val="22"/>
          <w:szCs w:val="22"/>
        </w:rPr>
        <w:t xml:space="preserve"> (0 - 5 között): </w:t>
      </w:r>
      <w:r w:rsidR="00911AF5">
        <w:rPr>
          <w:sz w:val="24"/>
          <w:szCs w:val="24"/>
        </w:rPr>
        <w:tab/>
      </w:r>
    </w:p>
    <w:p w14:paraId="2FC75407" w14:textId="77777777" w:rsidR="00911AF5" w:rsidRDefault="009612AA" w:rsidP="00800233">
      <w:pPr>
        <w:tabs>
          <w:tab w:val="right" w:leader="dot" w:pos="9072"/>
        </w:tabs>
        <w:rPr>
          <w:sz w:val="24"/>
          <w:szCs w:val="24"/>
        </w:rPr>
      </w:pPr>
      <w:r w:rsidRPr="00EC2174">
        <w:rPr>
          <w:sz w:val="24"/>
          <w:szCs w:val="24"/>
        </w:rPr>
        <w:t>Kutatási, disszertációkészítési tervek szöveges értékelése:</w:t>
      </w:r>
      <w:r w:rsidR="00800233" w:rsidRPr="00EC2174">
        <w:rPr>
          <w:sz w:val="24"/>
          <w:szCs w:val="24"/>
        </w:rPr>
        <w:t xml:space="preserve"> </w:t>
      </w:r>
    </w:p>
    <w:p w14:paraId="0AB67297" w14:textId="111362F0" w:rsidR="009612AA" w:rsidRPr="00EC2174" w:rsidRDefault="00800233" w:rsidP="00800233">
      <w:pPr>
        <w:tabs>
          <w:tab w:val="right" w:leader="dot" w:pos="9072"/>
        </w:tabs>
        <w:rPr>
          <w:sz w:val="24"/>
          <w:szCs w:val="24"/>
        </w:rPr>
      </w:pPr>
      <w:r w:rsidRPr="00EC2174">
        <w:rPr>
          <w:sz w:val="24"/>
          <w:szCs w:val="24"/>
        </w:rPr>
        <w:tab/>
      </w:r>
    </w:p>
    <w:p w14:paraId="5545D191" w14:textId="2B2AD954" w:rsidR="00800233" w:rsidRPr="00EC2174" w:rsidRDefault="00800233" w:rsidP="00800233">
      <w:pPr>
        <w:tabs>
          <w:tab w:val="right" w:leader="dot" w:pos="9072"/>
        </w:tabs>
        <w:rPr>
          <w:sz w:val="24"/>
          <w:szCs w:val="24"/>
        </w:rPr>
      </w:pPr>
      <w:r w:rsidRPr="00EC2174">
        <w:rPr>
          <w:sz w:val="24"/>
          <w:szCs w:val="24"/>
        </w:rPr>
        <w:tab/>
      </w:r>
    </w:p>
    <w:p w14:paraId="25E02596" w14:textId="4159D868" w:rsidR="00BB6C5C" w:rsidRPr="00EC2174" w:rsidRDefault="00BB6C5C" w:rsidP="00800233">
      <w:pPr>
        <w:tabs>
          <w:tab w:val="right" w:leader="dot" w:pos="9072"/>
        </w:tabs>
        <w:rPr>
          <w:sz w:val="24"/>
          <w:szCs w:val="24"/>
        </w:rPr>
      </w:pPr>
      <w:r w:rsidRPr="00EC2174">
        <w:rPr>
          <w:sz w:val="24"/>
          <w:szCs w:val="24"/>
        </w:rPr>
        <w:tab/>
      </w:r>
    </w:p>
    <w:p w14:paraId="7DAF49F5" w14:textId="0D2E3CDF" w:rsidR="00BB6C5C" w:rsidRPr="00EC2174" w:rsidRDefault="00BB6C5C" w:rsidP="00800233">
      <w:pPr>
        <w:tabs>
          <w:tab w:val="right" w:leader="dot" w:pos="9072"/>
        </w:tabs>
        <w:rPr>
          <w:sz w:val="24"/>
          <w:szCs w:val="24"/>
        </w:rPr>
      </w:pPr>
      <w:r w:rsidRPr="00EC2174">
        <w:rPr>
          <w:sz w:val="24"/>
          <w:szCs w:val="24"/>
        </w:rPr>
        <w:tab/>
      </w:r>
    </w:p>
    <w:p w14:paraId="0D81C2A2" w14:textId="18CB80FA" w:rsidR="00800233" w:rsidRPr="00EC2174" w:rsidRDefault="00610D49" w:rsidP="00800233">
      <w:pPr>
        <w:tabs>
          <w:tab w:val="right" w:leader="dot" w:pos="9072"/>
        </w:tabs>
        <w:rPr>
          <w:sz w:val="24"/>
          <w:szCs w:val="24"/>
        </w:rPr>
      </w:pPr>
      <w:r w:rsidRPr="00091EB6">
        <w:rPr>
          <w:rFonts w:cstheme="minorHAnsi"/>
          <w:bCs/>
          <w:sz w:val="22"/>
          <w:szCs w:val="22"/>
        </w:rPr>
        <w:t>Értékelés</w:t>
      </w:r>
      <w:r w:rsidRPr="00091EB6">
        <w:rPr>
          <w:rFonts w:cstheme="minorHAnsi"/>
          <w:sz w:val="22"/>
          <w:szCs w:val="22"/>
        </w:rPr>
        <w:t xml:space="preserve"> (0 - 5 között): </w:t>
      </w:r>
      <w:r w:rsidR="00800233" w:rsidRPr="00EC2174">
        <w:rPr>
          <w:sz w:val="24"/>
          <w:szCs w:val="24"/>
        </w:rPr>
        <w:tab/>
      </w:r>
    </w:p>
    <w:p w14:paraId="61564EF2" w14:textId="77777777" w:rsidR="00A736A6" w:rsidRDefault="00911AF5" w:rsidP="009612AA">
      <w:pPr>
        <w:pStyle w:val="Cmsor2"/>
      </w:pPr>
      <w:r>
        <w:br w:type="column"/>
      </w:r>
    </w:p>
    <w:p w14:paraId="2AC41C87" w14:textId="579A9BC2" w:rsidR="009612AA" w:rsidRPr="00A736A6" w:rsidRDefault="009612AA" w:rsidP="009612AA">
      <w:pPr>
        <w:pStyle w:val="Cmsor2"/>
        <w:rPr>
          <w:b/>
        </w:rPr>
      </w:pPr>
      <w:r w:rsidRPr="00A736A6">
        <w:rPr>
          <w:b/>
        </w:rPr>
        <w:t>Az disszertációs rész bizottsági értékelése:</w:t>
      </w:r>
    </w:p>
    <w:p w14:paraId="6BAF49AA" w14:textId="77777777" w:rsidR="005113D1" w:rsidRPr="00B4651B" w:rsidRDefault="005113D1" w:rsidP="005113D1">
      <w:pPr>
        <w:rPr>
          <w:rStyle w:val="Finomkiemels"/>
        </w:rPr>
      </w:pPr>
      <w:r w:rsidRPr="00B4651B">
        <w:rPr>
          <w:rStyle w:val="Finomkiemels"/>
        </w:rPr>
        <w:t>(Értékelési mód: a tagok 0-5 pontos skálán titkosan szavaznak. Megfelelt, ha az átlag≥3 és a tagok többsége legalább 3 pontot adott)</w:t>
      </w:r>
    </w:p>
    <w:p w14:paraId="450803DF" w14:textId="567E806B" w:rsidR="00E53F1B" w:rsidRDefault="00E53F1B" w:rsidP="00E53F1B">
      <w:pPr>
        <w:tabs>
          <w:tab w:val="right" w:leader="dot" w:pos="1985"/>
          <w:tab w:val="left" w:pos="2835"/>
          <w:tab w:val="right" w:leader="dot" w:pos="6804"/>
        </w:tabs>
        <w:rPr>
          <w:sz w:val="28"/>
          <w:szCs w:val="28"/>
        </w:rPr>
      </w:pPr>
      <w:r w:rsidRPr="00A736A6">
        <w:rPr>
          <w:sz w:val="28"/>
          <w:szCs w:val="28"/>
        </w:rPr>
        <w:t>Összes pontszám</w:t>
      </w:r>
      <w:proofErr w:type="gramStart"/>
      <w:r w:rsidRPr="00A736A6">
        <w:rPr>
          <w:sz w:val="28"/>
          <w:szCs w:val="28"/>
        </w:rPr>
        <w:t>: …</w:t>
      </w:r>
      <w:proofErr w:type="gramEnd"/>
      <w:r w:rsidRPr="00A736A6">
        <w:rPr>
          <w:sz w:val="28"/>
          <w:szCs w:val="28"/>
        </w:rPr>
        <w:t xml:space="preserve">…... </w:t>
      </w:r>
      <w:r w:rsidR="00610D49">
        <w:rPr>
          <w:sz w:val="28"/>
          <w:szCs w:val="28"/>
        </w:rPr>
        <w:tab/>
      </w:r>
      <w:bookmarkStart w:id="0" w:name="_GoBack"/>
      <w:bookmarkEnd w:id="0"/>
      <w:r w:rsidRPr="00A736A6">
        <w:rPr>
          <w:sz w:val="28"/>
          <w:szCs w:val="28"/>
        </w:rPr>
        <w:t>Átlag pontszám: …</w:t>
      </w:r>
      <w:r>
        <w:rPr>
          <w:sz w:val="28"/>
          <w:szCs w:val="28"/>
        </w:rPr>
        <w:t>…</w:t>
      </w:r>
      <w:r w:rsidRPr="00A736A6">
        <w:rPr>
          <w:sz w:val="28"/>
          <w:szCs w:val="28"/>
        </w:rPr>
        <w:t xml:space="preserve">…  </w:t>
      </w:r>
    </w:p>
    <w:p w14:paraId="5F895EC5" w14:textId="77777777" w:rsidR="00E53F1B" w:rsidRPr="00A736A6" w:rsidRDefault="00E53F1B" w:rsidP="00E53F1B">
      <w:pPr>
        <w:tabs>
          <w:tab w:val="right" w:leader="dot" w:pos="1985"/>
          <w:tab w:val="left" w:pos="2835"/>
          <w:tab w:val="right" w:leader="dot" w:pos="6804"/>
        </w:tabs>
        <w:rPr>
          <w:sz w:val="28"/>
          <w:szCs w:val="28"/>
        </w:rPr>
      </w:pPr>
      <w:r w:rsidRPr="00A736A6">
        <w:rPr>
          <w:sz w:val="28"/>
          <w:szCs w:val="28"/>
        </w:rPr>
        <w:tab/>
        <w:t>Legalább 3 pontos szavazatok száma</w:t>
      </w:r>
      <w:proofErr w:type="gramStart"/>
      <w:r w:rsidRPr="00A736A6">
        <w:rPr>
          <w:sz w:val="28"/>
          <w:szCs w:val="28"/>
        </w:rPr>
        <w:t>: …</w:t>
      </w:r>
      <w:proofErr w:type="gramEnd"/>
      <w:r w:rsidRPr="00A736A6">
        <w:rPr>
          <w:sz w:val="28"/>
          <w:szCs w:val="28"/>
        </w:rPr>
        <w:t>…..….</w:t>
      </w:r>
    </w:p>
    <w:p w14:paraId="1803FA16" w14:textId="713EE1E4" w:rsidR="009612AA" w:rsidRPr="005B7375" w:rsidRDefault="009612AA" w:rsidP="005113D1">
      <w:pPr>
        <w:tabs>
          <w:tab w:val="left" w:pos="2835"/>
        </w:tabs>
        <w:rPr>
          <w:sz w:val="28"/>
          <w:szCs w:val="28"/>
        </w:rPr>
      </w:pPr>
      <w:r w:rsidRPr="005B7375">
        <w:rPr>
          <w:sz w:val="28"/>
          <w:szCs w:val="28"/>
        </w:rPr>
        <w:t>Eredmény: megfelelt</w:t>
      </w:r>
      <w:r w:rsidR="005113D1" w:rsidRPr="005B7375">
        <w:rPr>
          <w:sz w:val="28"/>
          <w:szCs w:val="28"/>
        </w:rPr>
        <w:t xml:space="preserve"> </w:t>
      </w:r>
      <w:r w:rsidRPr="005B7375">
        <w:rPr>
          <w:sz w:val="28"/>
          <w:szCs w:val="28"/>
        </w:rPr>
        <w:t>/</w:t>
      </w:r>
      <w:r w:rsidR="005113D1" w:rsidRPr="005B7375">
        <w:rPr>
          <w:sz w:val="28"/>
          <w:szCs w:val="28"/>
        </w:rPr>
        <w:t xml:space="preserve"> </w:t>
      </w:r>
      <w:r w:rsidRPr="005B7375">
        <w:rPr>
          <w:sz w:val="28"/>
          <w:szCs w:val="28"/>
        </w:rPr>
        <w:t xml:space="preserve">nem megfelelt </w:t>
      </w:r>
    </w:p>
    <w:p w14:paraId="39183250" w14:textId="2E3AC7F8" w:rsidR="009612AA" w:rsidRPr="00B4651B" w:rsidRDefault="009612AA" w:rsidP="009612AA">
      <w:pPr>
        <w:pStyle w:val="Cmsor1"/>
      </w:pPr>
      <w:r w:rsidRPr="00B4651B">
        <w:t>A komplex vizsga végeredménye</w:t>
      </w:r>
    </w:p>
    <w:p w14:paraId="1D2D3314" w14:textId="57DA8D8E" w:rsidR="009612AA" w:rsidRPr="005B7375" w:rsidRDefault="009612AA" w:rsidP="009612AA">
      <w:pPr>
        <w:tabs>
          <w:tab w:val="left" w:pos="2835"/>
        </w:tabs>
        <w:rPr>
          <w:sz w:val="28"/>
          <w:szCs w:val="28"/>
        </w:rPr>
      </w:pPr>
      <w:proofErr w:type="gramStart"/>
      <w:r w:rsidRPr="005B7375">
        <w:rPr>
          <w:sz w:val="28"/>
          <w:szCs w:val="28"/>
        </w:rPr>
        <w:t>megfelelt</w:t>
      </w:r>
      <w:proofErr w:type="gramEnd"/>
      <w:r w:rsidR="005113D1" w:rsidRPr="005B7375">
        <w:rPr>
          <w:sz w:val="28"/>
          <w:szCs w:val="28"/>
        </w:rPr>
        <w:t xml:space="preserve"> </w:t>
      </w:r>
      <w:r w:rsidRPr="005B7375">
        <w:rPr>
          <w:sz w:val="28"/>
          <w:szCs w:val="28"/>
        </w:rPr>
        <w:t>/</w:t>
      </w:r>
      <w:r w:rsidR="005113D1" w:rsidRPr="005B7375">
        <w:rPr>
          <w:sz w:val="28"/>
          <w:szCs w:val="28"/>
        </w:rPr>
        <w:t xml:space="preserve"> </w:t>
      </w:r>
      <w:r w:rsidRPr="005B7375">
        <w:rPr>
          <w:sz w:val="28"/>
          <w:szCs w:val="28"/>
        </w:rPr>
        <w:t>nem megfelelt</w:t>
      </w:r>
    </w:p>
    <w:p w14:paraId="76755D45" w14:textId="754C4DE1" w:rsidR="005B7375" w:rsidRDefault="005B7375" w:rsidP="009612AA">
      <w:pPr>
        <w:tabs>
          <w:tab w:val="left" w:pos="2835"/>
        </w:tabs>
        <w:rPr>
          <w:sz w:val="24"/>
          <w:szCs w:val="24"/>
        </w:rPr>
      </w:pPr>
    </w:p>
    <w:p w14:paraId="197BFBD0" w14:textId="55364FFD" w:rsidR="005B7375" w:rsidRPr="00EC2174" w:rsidRDefault="005B7375" w:rsidP="005B7375">
      <w:pPr>
        <w:rPr>
          <w:sz w:val="24"/>
          <w:szCs w:val="24"/>
        </w:rPr>
      </w:pPr>
      <w:r w:rsidRPr="00EC2174">
        <w:rPr>
          <w:sz w:val="24"/>
          <w:szCs w:val="24"/>
        </w:rPr>
        <w:t>Szeged</w:t>
      </w:r>
      <w:proofErr w:type="gramStart"/>
      <w:r w:rsidRPr="00EC2174">
        <w:rPr>
          <w:sz w:val="24"/>
          <w:szCs w:val="24"/>
        </w:rPr>
        <w:t xml:space="preserve">, </w:t>
      </w:r>
      <w:r w:rsidR="000B2FDB">
        <w:rPr>
          <w:sz w:val="24"/>
          <w:szCs w:val="24"/>
        </w:rPr>
        <w:t>…</w:t>
      </w:r>
      <w:proofErr w:type="gramEnd"/>
      <w:r w:rsidR="000B2FDB">
        <w:rPr>
          <w:sz w:val="24"/>
          <w:szCs w:val="24"/>
        </w:rPr>
        <w:t xml:space="preserve">……. év …… hónap …… nap </w:t>
      </w:r>
      <w:r w:rsidRPr="00EC2174">
        <w:rPr>
          <w:sz w:val="24"/>
          <w:szCs w:val="24"/>
        </w:rPr>
        <w:t xml:space="preserve"> </w:t>
      </w:r>
    </w:p>
    <w:p w14:paraId="0B54A315" w14:textId="77777777" w:rsidR="005B7375" w:rsidRPr="00EC2174" w:rsidRDefault="005B7375" w:rsidP="009612AA">
      <w:pPr>
        <w:tabs>
          <w:tab w:val="left" w:pos="2835"/>
        </w:tabs>
        <w:rPr>
          <w:sz w:val="24"/>
          <w:szCs w:val="24"/>
        </w:rPr>
      </w:pPr>
    </w:p>
    <w:p w14:paraId="7A961909" w14:textId="77777777" w:rsidR="005C682B" w:rsidRPr="00EC2174" w:rsidRDefault="005C682B" w:rsidP="00624F7C">
      <w:pPr>
        <w:tabs>
          <w:tab w:val="left" w:pos="709"/>
          <w:tab w:val="left" w:pos="5103"/>
        </w:tabs>
        <w:spacing w:before="480" w:after="0"/>
        <w:rPr>
          <w:sz w:val="24"/>
          <w:szCs w:val="24"/>
        </w:rPr>
      </w:pPr>
      <w:r w:rsidRPr="00EC2174">
        <w:rPr>
          <w:sz w:val="24"/>
          <w:szCs w:val="24"/>
        </w:rPr>
        <w:tab/>
      </w:r>
      <w:r w:rsidR="006F1BED" w:rsidRPr="00EC2174">
        <w:rPr>
          <w:sz w:val="24"/>
          <w:szCs w:val="24"/>
        </w:rPr>
        <w:t>…………………………………….</w:t>
      </w:r>
      <w:r w:rsidRPr="00EC2174">
        <w:rPr>
          <w:sz w:val="24"/>
          <w:szCs w:val="24"/>
        </w:rPr>
        <w:tab/>
      </w:r>
      <w:r w:rsidR="006F1BED" w:rsidRPr="00EC2174">
        <w:rPr>
          <w:sz w:val="24"/>
          <w:szCs w:val="24"/>
        </w:rPr>
        <w:t>…………………………………….</w:t>
      </w:r>
    </w:p>
    <w:p w14:paraId="51C0B9F4" w14:textId="6A6B6230" w:rsidR="005B7375" w:rsidRDefault="005C682B" w:rsidP="00624F7C">
      <w:pPr>
        <w:tabs>
          <w:tab w:val="left" w:pos="709"/>
          <w:tab w:val="left" w:pos="5103"/>
        </w:tabs>
        <w:spacing w:after="0" w:line="240" w:lineRule="auto"/>
        <w:rPr>
          <w:sz w:val="24"/>
          <w:szCs w:val="24"/>
        </w:rPr>
      </w:pPr>
      <w:r w:rsidRPr="00EC2174">
        <w:rPr>
          <w:sz w:val="24"/>
          <w:szCs w:val="24"/>
        </w:rPr>
        <w:tab/>
      </w:r>
      <w:r w:rsidRPr="00EC2174">
        <w:rPr>
          <w:sz w:val="24"/>
          <w:szCs w:val="24"/>
        </w:rPr>
        <w:tab/>
      </w:r>
    </w:p>
    <w:p w14:paraId="7766B3C7" w14:textId="4903CDBC" w:rsidR="005B7375" w:rsidRPr="00EC2174" w:rsidRDefault="005B7375" w:rsidP="00624F7C">
      <w:pPr>
        <w:tabs>
          <w:tab w:val="left" w:pos="709"/>
          <w:tab w:val="left" w:pos="5103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proofErr w:type="gramStart"/>
      <w:r w:rsidR="0064606C">
        <w:rPr>
          <w:sz w:val="24"/>
          <w:szCs w:val="24"/>
        </w:rPr>
        <w:t>a</w:t>
      </w:r>
      <w:proofErr w:type="gramEnd"/>
      <w:r w:rsidRPr="00EC2174">
        <w:rPr>
          <w:sz w:val="24"/>
          <w:szCs w:val="24"/>
        </w:rPr>
        <w:t xml:space="preserve"> vizsgabizottság elnöke</w:t>
      </w:r>
      <w:r>
        <w:rPr>
          <w:sz w:val="24"/>
          <w:szCs w:val="24"/>
        </w:rPr>
        <w:tab/>
      </w:r>
      <w:r w:rsidR="0064606C">
        <w:rPr>
          <w:sz w:val="24"/>
          <w:szCs w:val="24"/>
        </w:rPr>
        <w:t>a</w:t>
      </w:r>
      <w:r w:rsidRPr="00EC2174">
        <w:rPr>
          <w:sz w:val="24"/>
          <w:szCs w:val="24"/>
        </w:rPr>
        <w:t xml:space="preserve"> vizsgabizottság tagja</w:t>
      </w:r>
    </w:p>
    <w:p w14:paraId="46307CD8" w14:textId="238C6B38" w:rsidR="006F1BED" w:rsidRPr="00EC2174" w:rsidRDefault="0064606C" w:rsidP="00624F7C">
      <w:pPr>
        <w:tabs>
          <w:tab w:val="left" w:pos="709"/>
          <w:tab w:val="left" w:pos="5103"/>
        </w:tabs>
        <w:spacing w:before="480" w:after="0"/>
        <w:rPr>
          <w:sz w:val="24"/>
          <w:szCs w:val="24"/>
        </w:rPr>
      </w:pPr>
      <w:r>
        <w:rPr>
          <w:sz w:val="24"/>
          <w:szCs w:val="24"/>
        </w:rPr>
        <w:tab/>
      </w:r>
      <w:r w:rsidR="006F1BED" w:rsidRPr="00EC2174">
        <w:rPr>
          <w:sz w:val="24"/>
          <w:szCs w:val="24"/>
        </w:rPr>
        <w:t>…………………………………</w:t>
      </w:r>
      <w:r>
        <w:rPr>
          <w:sz w:val="24"/>
          <w:szCs w:val="24"/>
        </w:rPr>
        <w:t>.</w:t>
      </w:r>
      <w:r w:rsidR="006F1BED" w:rsidRPr="00EC2174">
        <w:rPr>
          <w:sz w:val="24"/>
          <w:szCs w:val="24"/>
        </w:rPr>
        <w:t>….</w:t>
      </w:r>
      <w:r>
        <w:rPr>
          <w:sz w:val="24"/>
          <w:szCs w:val="24"/>
        </w:rPr>
        <w:tab/>
      </w:r>
      <w:r w:rsidRPr="00EC2174">
        <w:rPr>
          <w:sz w:val="24"/>
          <w:szCs w:val="24"/>
        </w:rPr>
        <w:t>………………………………</w:t>
      </w:r>
      <w:r>
        <w:rPr>
          <w:sz w:val="24"/>
          <w:szCs w:val="24"/>
        </w:rPr>
        <w:t>………</w:t>
      </w:r>
    </w:p>
    <w:p w14:paraId="64420F4F" w14:textId="277BE5ED" w:rsidR="005B7375" w:rsidRDefault="00624F7C" w:rsidP="00624F7C">
      <w:pPr>
        <w:tabs>
          <w:tab w:val="left" w:pos="709"/>
          <w:tab w:val="left" w:pos="5103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 w:rsidR="0064606C">
        <w:rPr>
          <w:sz w:val="24"/>
          <w:szCs w:val="24"/>
        </w:rPr>
        <w:tab/>
      </w:r>
    </w:p>
    <w:p w14:paraId="4D324701" w14:textId="3C49CFA3" w:rsidR="005C682B" w:rsidRPr="00EC2174" w:rsidRDefault="00624F7C" w:rsidP="00624F7C">
      <w:pPr>
        <w:tabs>
          <w:tab w:val="left" w:pos="709"/>
          <w:tab w:val="left" w:pos="5103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proofErr w:type="gramStart"/>
      <w:r w:rsidR="0064606C">
        <w:rPr>
          <w:sz w:val="24"/>
          <w:szCs w:val="24"/>
        </w:rPr>
        <w:t>a</w:t>
      </w:r>
      <w:proofErr w:type="gramEnd"/>
      <w:r w:rsidR="005C682B" w:rsidRPr="00EC2174">
        <w:rPr>
          <w:sz w:val="24"/>
          <w:szCs w:val="24"/>
        </w:rPr>
        <w:t xml:space="preserve"> vizsgabizottság </w:t>
      </w:r>
      <w:r w:rsidR="005E7C4D" w:rsidRPr="00EC2174">
        <w:rPr>
          <w:sz w:val="24"/>
          <w:szCs w:val="24"/>
        </w:rPr>
        <w:t>tagja</w:t>
      </w:r>
      <w:r w:rsidR="0064606C">
        <w:rPr>
          <w:sz w:val="24"/>
          <w:szCs w:val="24"/>
        </w:rPr>
        <w:tab/>
        <w:t>a</w:t>
      </w:r>
      <w:r w:rsidR="0064606C" w:rsidRPr="00EC2174">
        <w:rPr>
          <w:sz w:val="24"/>
          <w:szCs w:val="24"/>
        </w:rPr>
        <w:t xml:space="preserve"> vizsgabizottság tagja</w:t>
      </w:r>
    </w:p>
    <w:p w14:paraId="155E9072" w14:textId="77777777" w:rsidR="006F1BED" w:rsidRPr="00EC2174" w:rsidRDefault="006F1BED">
      <w:pPr>
        <w:rPr>
          <w:sz w:val="24"/>
          <w:szCs w:val="24"/>
        </w:rPr>
      </w:pPr>
    </w:p>
    <w:p w14:paraId="1C1F7986" w14:textId="3933470E" w:rsidR="00A82EDF" w:rsidRPr="00B4651B" w:rsidRDefault="00A82EDF"/>
    <w:sectPr w:rsidR="00A82EDF" w:rsidRPr="00B4651B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FE37DC" w14:textId="77777777" w:rsidR="00B24DC9" w:rsidRDefault="00B24DC9" w:rsidP="00B01EBA">
      <w:pPr>
        <w:spacing w:after="0" w:line="240" w:lineRule="auto"/>
      </w:pPr>
      <w:r>
        <w:separator/>
      </w:r>
    </w:p>
  </w:endnote>
  <w:endnote w:type="continuationSeparator" w:id="0">
    <w:p w14:paraId="6430E22B" w14:textId="77777777" w:rsidR="00B24DC9" w:rsidRDefault="00B24DC9" w:rsidP="00B01E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A0002AEF" w:usb1="4000207B" w:usb2="00000000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731DF4" w14:textId="77777777" w:rsidR="00AA2681" w:rsidRDefault="00AA2681" w:rsidP="00AA2681">
    <w:pPr>
      <w:pStyle w:val="llb"/>
      <w:tabs>
        <w:tab w:val="clear" w:pos="9072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B29EBE" w14:textId="77777777" w:rsidR="00B24DC9" w:rsidRDefault="00B24DC9" w:rsidP="00B01EBA">
      <w:pPr>
        <w:spacing w:after="0" w:line="240" w:lineRule="auto"/>
      </w:pPr>
      <w:r>
        <w:separator/>
      </w:r>
    </w:p>
  </w:footnote>
  <w:footnote w:type="continuationSeparator" w:id="0">
    <w:p w14:paraId="15770E7C" w14:textId="77777777" w:rsidR="00B24DC9" w:rsidRDefault="00B24DC9" w:rsidP="00B01E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6C705A" w14:textId="4C452D75" w:rsidR="00785E38" w:rsidRPr="00785E38" w:rsidRDefault="00785E38" w:rsidP="00AA2681">
    <w:pPr>
      <w:pStyle w:val="lfej"/>
      <w:tabs>
        <w:tab w:val="clear" w:pos="4536"/>
      </w:tabs>
      <w:rPr>
        <w:rFonts w:ascii="Arial" w:hAnsi="Arial" w:cs="Arial"/>
        <w:u w:val="single"/>
      </w:rPr>
    </w:pPr>
    <w:r w:rsidRPr="00785E38">
      <w:rPr>
        <w:rFonts w:ascii="Arial" w:hAnsi="Arial" w:cs="Arial"/>
        <w:u w:val="single"/>
      </w:rPr>
      <w:t xml:space="preserve">4. sz. melléklet </w:t>
    </w:r>
  </w:p>
  <w:p w14:paraId="16AA7B0F" w14:textId="77777777" w:rsidR="00785E38" w:rsidRDefault="00785E38" w:rsidP="00AA2681">
    <w:pPr>
      <w:pStyle w:val="lfej"/>
      <w:tabs>
        <w:tab w:val="clear" w:pos="4536"/>
      </w:tabs>
      <w:rPr>
        <w:u w:val="single"/>
      </w:rPr>
    </w:pPr>
  </w:p>
  <w:p w14:paraId="06E8CDB3" w14:textId="0EDA6A11" w:rsidR="00B01EBA" w:rsidRPr="00B01EBA" w:rsidRDefault="00B01EBA" w:rsidP="00AA2681">
    <w:pPr>
      <w:pStyle w:val="lfej"/>
      <w:tabs>
        <w:tab w:val="clear" w:pos="4536"/>
      </w:tabs>
      <w:rPr>
        <w:u w:val="single"/>
      </w:rPr>
    </w:pPr>
    <w:r w:rsidRPr="00B01EBA">
      <w:rPr>
        <w:u w:val="single"/>
      </w:rPr>
      <w:t>Szegedi Tudományegyetem</w:t>
    </w:r>
    <w:r w:rsidR="005113D1">
      <w:rPr>
        <w:u w:val="single"/>
      </w:rPr>
      <w:t xml:space="preserve"> –</w:t>
    </w:r>
    <w:r w:rsidR="000B2FDB">
      <w:rPr>
        <w:u w:val="single"/>
      </w:rPr>
      <w:t>SZA</w:t>
    </w:r>
    <w:r w:rsidR="00B4651B">
      <w:rPr>
        <w:u w:val="single"/>
      </w:rPr>
      <w:t>OK Multidiszciplináris Orvostudományok Doktori Iskola</w:t>
    </w:r>
    <w:r w:rsidRPr="00B01EBA">
      <w:rPr>
        <w:u w:val="single"/>
      </w:rPr>
      <w:tab/>
    </w:r>
    <w:r w:rsidR="00AA2681" w:rsidRPr="00AA2681">
      <w:rPr>
        <w:u w:val="single"/>
      </w:rPr>
      <w:fldChar w:fldCharType="begin"/>
    </w:r>
    <w:r w:rsidR="00AA2681" w:rsidRPr="00AA2681">
      <w:rPr>
        <w:u w:val="single"/>
      </w:rPr>
      <w:instrText>PAGE   \* MERGEFORMAT</w:instrText>
    </w:r>
    <w:r w:rsidR="00AA2681" w:rsidRPr="00AA2681">
      <w:rPr>
        <w:u w:val="single"/>
      </w:rPr>
      <w:fldChar w:fldCharType="separate"/>
    </w:r>
    <w:r w:rsidR="00610D49">
      <w:rPr>
        <w:noProof/>
        <w:u w:val="single"/>
      </w:rPr>
      <w:t>4</w:t>
    </w:r>
    <w:r w:rsidR="00AA2681" w:rsidRPr="00AA2681">
      <w:rPr>
        <w:u w:val="single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82775B"/>
    <w:multiLevelType w:val="multilevel"/>
    <w:tmpl w:val="2534B80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FB94424"/>
    <w:multiLevelType w:val="hybridMultilevel"/>
    <w:tmpl w:val="F7760CD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EE12AC"/>
    <w:multiLevelType w:val="hybridMultilevel"/>
    <w:tmpl w:val="B714035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161306"/>
    <w:multiLevelType w:val="hybridMultilevel"/>
    <w:tmpl w:val="7F7C35E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951240"/>
    <w:multiLevelType w:val="hybridMultilevel"/>
    <w:tmpl w:val="D57C8A9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0E40B4"/>
    <w:multiLevelType w:val="hybridMultilevel"/>
    <w:tmpl w:val="F7760CD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EF5AEE"/>
    <w:multiLevelType w:val="hybridMultilevel"/>
    <w:tmpl w:val="548E3446"/>
    <w:lvl w:ilvl="0" w:tplc="1818D0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sz w:val="20"/>
        <w:szCs w:val="20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B754FE"/>
    <w:multiLevelType w:val="hybridMultilevel"/>
    <w:tmpl w:val="A1D4D0F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7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3"/>
  </w:num>
  <w:num w:numId="15">
    <w:abstractNumId w:val="6"/>
  </w:num>
  <w:num w:numId="16">
    <w:abstractNumId w:val="1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NjCzMDU2NTcxNjdR0lEKTi0uzszPAykwrwUARoWOAywAAAA="/>
  </w:docVars>
  <w:rsids>
    <w:rsidRoot w:val="00767F74"/>
    <w:rsid w:val="000224BB"/>
    <w:rsid w:val="000302BC"/>
    <w:rsid w:val="0003101B"/>
    <w:rsid w:val="000353B9"/>
    <w:rsid w:val="00041F68"/>
    <w:rsid w:val="00047F22"/>
    <w:rsid w:val="0008158A"/>
    <w:rsid w:val="00084050"/>
    <w:rsid w:val="000911BC"/>
    <w:rsid w:val="00092DC5"/>
    <w:rsid w:val="000954A0"/>
    <w:rsid w:val="0009591B"/>
    <w:rsid w:val="000960E0"/>
    <w:rsid w:val="000A7A61"/>
    <w:rsid w:val="000B0CB6"/>
    <w:rsid w:val="000B1469"/>
    <w:rsid w:val="000B2FDB"/>
    <w:rsid w:val="000B5CF9"/>
    <w:rsid w:val="000C2A18"/>
    <w:rsid w:val="000C302B"/>
    <w:rsid w:val="000D7F5C"/>
    <w:rsid w:val="000F5DA0"/>
    <w:rsid w:val="00114969"/>
    <w:rsid w:val="00125984"/>
    <w:rsid w:val="0013511C"/>
    <w:rsid w:val="001357F9"/>
    <w:rsid w:val="001455C0"/>
    <w:rsid w:val="00153062"/>
    <w:rsid w:val="0017093E"/>
    <w:rsid w:val="00183543"/>
    <w:rsid w:val="001851AE"/>
    <w:rsid w:val="001928ED"/>
    <w:rsid w:val="00194F3A"/>
    <w:rsid w:val="001A769D"/>
    <w:rsid w:val="001B6129"/>
    <w:rsid w:val="001C30F5"/>
    <w:rsid w:val="001D1FC2"/>
    <w:rsid w:val="001E38EC"/>
    <w:rsid w:val="001E77F4"/>
    <w:rsid w:val="001E7F09"/>
    <w:rsid w:val="001F55D2"/>
    <w:rsid w:val="001F69EF"/>
    <w:rsid w:val="002000FB"/>
    <w:rsid w:val="00210A39"/>
    <w:rsid w:val="00227637"/>
    <w:rsid w:val="00227A59"/>
    <w:rsid w:val="002345A0"/>
    <w:rsid w:val="00237572"/>
    <w:rsid w:val="00247156"/>
    <w:rsid w:val="00256944"/>
    <w:rsid w:val="0025772E"/>
    <w:rsid w:val="002712E6"/>
    <w:rsid w:val="002756DC"/>
    <w:rsid w:val="002766E9"/>
    <w:rsid w:val="002927D7"/>
    <w:rsid w:val="00292EF9"/>
    <w:rsid w:val="00295FCA"/>
    <w:rsid w:val="002B7805"/>
    <w:rsid w:val="002C19F1"/>
    <w:rsid w:val="002C43A6"/>
    <w:rsid w:val="002E05DF"/>
    <w:rsid w:val="002E719D"/>
    <w:rsid w:val="002F79FF"/>
    <w:rsid w:val="00300431"/>
    <w:rsid w:val="00313134"/>
    <w:rsid w:val="00323C76"/>
    <w:rsid w:val="00324B19"/>
    <w:rsid w:val="00336AB2"/>
    <w:rsid w:val="003401A9"/>
    <w:rsid w:val="00340E94"/>
    <w:rsid w:val="00345CF2"/>
    <w:rsid w:val="003463EB"/>
    <w:rsid w:val="00350062"/>
    <w:rsid w:val="00357D51"/>
    <w:rsid w:val="00370D5C"/>
    <w:rsid w:val="00371B36"/>
    <w:rsid w:val="003A4EE2"/>
    <w:rsid w:val="003B754B"/>
    <w:rsid w:val="003B77FD"/>
    <w:rsid w:val="003C1461"/>
    <w:rsid w:val="003C1D16"/>
    <w:rsid w:val="003D131C"/>
    <w:rsid w:val="003D1ABB"/>
    <w:rsid w:val="003D5F69"/>
    <w:rsid w:val="003D5F86"/>
    <w:rsid w:val="003E08D7"/>
    <w:rsid w:val="003E23CB"/>
    <w:rsid w:val="003E6D96"/>
    <w:rsid w:val="003E7096"/>
    <w:rsid w:val="003F55B9"/>
    <w:rsid w:val="00404F02"/>
    <w:rsid w:val="00406839"/>
    <w:rsid w:val="00407A21"/>
    <w:rsid w:val="00416D6F"/>
    <w:rsid w:val="00447478"/>
    <w:rsid w:val="004506FE"/>
    <w:rsid w:val="00454C42"/>
    <w:rsid w:val="004708EE"/>
    <w:rsid w:val="0047100E"/>
    <w:rsid w:val="00471B2D"/>
    <w:rsid w:val="0047565F"/>
    <w:rsid w:val="004815BB"/>
    <w:rsid w:val="00482346"/>
    <w:rsid w:val="00490A98"/>
    <w:rsid w:val="00491DB6"/>
    <w:rsid w:val="00493192"/>
    <w:rsid w:val="004977E9"/>
    <w:rsid w:val="004A3583"/>
    <w:rsid w:val="004A5C17"/>
    <w:rsid w:val="004B0F05"/>
    <w:rsid w:val="004B277B"/>
    <w:rsid w:val="004B51B6"/>
    <w:rsid w:val="004B782E"/>
    <w:rsid w:val="004B793E"/>
    <w:rsid w:val="004C0846"/>
    <w:rsid w:val="004C43EB"/>
    <w:rsid w:val="004D05AC"/>
    <w:rsid w:val="004D2B01"/>
    <w:rsid w:val="004D3392"/>
    <w:rsid w:val="004D7528"/>
    <w:rsid w:val="004E4119"/>
    <w:rsid w:val="004F240E"/>
    <w:rsid w:val="004F327A"/>
    <w:rsid w:val="004F76A2"/>
    <w:rsid w:val="00501368"/>
    <w:rsid w:val="00504818"/>
    <w:rsid w:val="0050714F"/>
    <w:rsid w:val="00510365"/>
    <w:rsid w:val="005113D1"/>
    <w:rsid w:val="00511B61"/>
    <w:rsid w:val="005220E3"/>
    <w:rsid w:val="00533668"/>
    <w:rsid w:val="00537F0F"/>
    <w:rsid w:val="005423F7"/>
    <w:rsid w:val="0054751A"/>
    <w:rsid w:val="00551AA3"/>
    <w:rsid w:val="005532DA"/>
    <w:rsid w:val="0055366A"/>
    <w:rsid w:val="00565242"/>
    <w:rsid w:val="0057255F"/>
    <w:rsid w:val="005800BC"/>
    <w:rsid w:val="005810FF"/>
    <w:rsid w:val="0059400C"/>
    <w:rsid w:val="005B3CBC"/>
    <w:rsid w:val="005B52EB"/>
    <w:rsid w:val="005B7375"/>
    <w:rsid w:val="005C682B"/>
    <w:rsid w:val="005D3C19"/>
    <w:rsid w:val="005D5859"/>
    <w:rsid w:val="005E1A59"/>
    <w:rsid w:val="005E7C4D"/>
    <w:rsid w:val="005F47C0"/>
    <w:rsid w:val="005F5250"/>
    <w:rsid w:val="00604244"/>
    <w:rsid w:val="006047AA"/>
    <w:rsid w:val="00606075"/>
    <w:rsid w:val="006108F0"/>
    <w:rsid w:val="00610D49"/>
    <w:rsid w:val="00612D25"/>
    <w:rsid w:val="00615994"/>
    <w:rsid w:val="006220AF"/>
    <w:rsid w:val="00624F7C"/>
    <w:rsid w:val="00630345"/>
    <w:rsid w:val="006308D0"/>
    <w:rsid w:val="0064054E"/>
    <w:rsid w:val="006455D8"/>
    <w:rsid w:val="0064606C"/>
    <w:rsid w:val="006467EC"/>
    <w:rsid w:val="006722DB"/>
    <w:rsid w:val="006761B1"/>
    <w:rsid w:val="00681A5F"/>
    <w:rsid w:val="0068258B"/>
    <w:rsid w:val="00683972"/>
    <w:rsid w:val="006852AD"/>
    <w:rsid w:val="006875CF"/>
    <w:rsid w:val="00687AC4"/>
    <w:rsid w:val="006935E4"/>
    <w:rsid w:val="006B0D44"/>
    <w:rsid w:val="006B46B2"/>
    <w:rsid w:val="006C2EA2"/>
    <w:rsid w:val="006C4621"/>
    <w:rsid w:val="006E373D"/>
    <w:rsid w:val="006E6887"/>
    <w:rsid w:val="006E6A4C"/>
    <w:rsid w:val="006F1BED"/>
    <w:rsid w:val="00712A40"/>
    <w:rsid w:val="0072302B"/>
    <w:rsid w:val="00724222"/>
    <w:rsid w:val="007257B3"/>
    <w:rsid w:val="00751831"/>
    <w:rsid w:val="00767F74"/>
    <w:rsid w:val="00785E38"/>
    <w:rsid w:val="007913B5"/>
    <w:rsid w:val="007913E7"/>
    <w:rsid w:val="00794F6E"/>
    <w:rsid w:val="007A19E7"/>
    <w:rsid w:val="007A3D6E"/>
    <w:rsid w:val="007B1FF1"/>
    <w:rsid w:val="007B49EF"/>
    <w:rsid w:val="007C183E"/>
    <w:rsid w:val="007D2A0B"/>
    <w:rsid w:val="007F46FA"/>
    <w:rsid w:val="00800233"/>
    <w:rsid w:val="00802887"/>
    <w:rsid w:val="00807F9C"/>
    <w:rsid w:val="0081433D"/>
    <w:rsid w:val="00827A77"/>
    <w:rsid w:val="00837607"/>
    <w:rsid w:val="008452A4"/>
    <w:rsid w:val="008518CD"/>
    <w:rsid w:val="00855F3D"/>
    <w:rsid w:val="008560C9"/>
    <w:rsid w:val="00862C53"/>
    <w:rsid w:val="008666EC"/>
    <w:rsid w:val="00870EBB"/>
    <w:rsid w:val="00872843"/>
    <w:rsid w:val="00883262"/>
    <w:rsid w:val="00886ABB"/>
    <w:rsid w:val="0089206F"/>
    <w:rsid w:val="008B48C3"/>
    <w:rsid w:val="008C50C2"/>
    <w:rsid w:val="008D6C8E"/>
    <w:rsid w:val="008E06D6"/>
    <w:rsid w:val="008F6938"/>
    <w:rsid w:val="0090216A"/>
    <w:rsid w:val="009023A6"/>
    <w:rsid w:val="00903CF7"/>
    <w:rsid w:val="00911AF5"/>
    <w:rsid w:val="009132DE"/>
    <w:rsid w:val="00926483"/>
    <w:rsid w:val="009327FB"/>
    <w:rsid w:val="00946ABC"/>
    <w:rsid w:val="0095136A"/>
    <w:rsid w:val="0095671A"/>
    <w:rsid w:val="00957A88"/>
    <w:rsid w:val="009612AA"/>
    <w:rsid w:val="009618A7"/>
    <w:rsid w:val="00962281"/>
    <w:rsid w:val="00967509"/>
    <w:rsid w:val="009742BD"/>
    <w:rsid w:val="0098312D"/>
    <w:rsid w:val="00984261"/>
    <w:rsid w:val="0098445A"/>
    <w:rsid w:val="00985041"/>
    <w:rsid w:val="009A6A9B"/>
    <w:rsid w:val="009B2139"/>
    <w:rsid w:val="009B7249"/>
    <w:rsid w:val="009C62CC"/>
    <w:rsid w:val="009D6C27"/>
    <w:rsid w:val="009D7B60"/>
    <w:rsid w:val="009E1659"/>
    <w:rsid w:val="009E1B04"/>
    <w:rsid w:val="009F2DC5"/>
    <w:rsid w:val="009F6B3E"/>
    <w:rsid w:val="00A0040B"/>
    <w:rsid w:val="00A04A2F"/>
    <w:rsid w:val="00A1307F"/>
    <w:rsid w:val="00A544B8"/>
    <w:rsid w:val="00A54ADE"/>
    <w:rsid w:val="00A57B98"/>
    <w:rsid w:val="00A736A6"/>
    <w:rsid w:val="00A7474A"/>
    <w:rsid w:val="00A76349"/>
    <w:rsid w:val="00A82EDF"/>
    <w:rsid w:val="00A84AD4"/>
    <w:rsid w:val="00A8657A"/>
    <w:rsid w:val="00A9573C"/>
    <w:rsid w:val="00A96053"/>
    <w:rsid w:val="00AA2681"/>
    <w:rsid w:val="00AA2F16"/>
    <w:rsid w:val="00AB285C"/>
    <w:rsid w:val="00AC65FC"/>
    <w:rsid w:val="00AD7E9D"/>
    <w:rsid w:val="00AE3870"/>
    <w:rsid w:val="00AE4A46"/>
    <w:rsid w:val="00AF2158"/>
    <w:rsid w:val="00B01EBA"/>
    <w:rsid w:val="00B24DC9"/>
    <w:rsid w:val="00B4651B"/>
    <w:rsid w:val="00B53B52"/>
    <w:rsid w:val="00B624E2"/>
    <w:rsid w:val="00B65B82"/>
    <w:rsid w:val="00B71466"/>
    <w:rsid w:val="00B7171A"/>
    <w:rsid w:val="00B820BC"/>
    <w:rsid w:val="00B8787D"/>
    <w:rsid w:val="00B960A0"/>
    <w:rsid w:val="00BA575D"/>
    <w:rsid w:val="00BA66DB"/>
    <w:rsid w:val="00BB3D0C"/>
    <w:rsid w:val="00BB6690"/>
    <w:rsid w:val="00BB6C5C"/>
    <w:rsid w:val="00BD0E79"/>
    <w:rsid w:val="00BD36A9"/>
    <w:rsid w:val="00BE17F5"/>
    <w:rsid w:val="00BE4037"/>
    <w:rsid w:val="00BE4ECC"/>
    <w:rsid w:val="00BE6519"/>
    <w:rsid w:val="00BE770A"/>
    <w:rsid w:val="00BF1091"/>
    <w:rsid w:val="00BF3977"/>
    <w:rsid w:val="00BF48D5"/>
    <w:rsid w:val="00BF564E"/>
    <w:rsid w:val="00BF6C76"/>
    <w:rsid w:val="00C170FE"/>
    <w:rsid w:val="00C25351"/>
    <w:rsid w:val="00C5536F"/>
    <w:rsid w:val="00C57405"/>
    <w:rsid w:val="00C64EF0"/>
    <w:rsid w:val="00C65A2F"/>
    <w:rsid w:val="00C66B39"/>
    <w:rsid w:val="00CA06AB"/>
    <w:rsid w:val="00CE0738"/>
    <w:rsid w:val="00CE50E8"/>
    <w:rsid w:val="00CF32BC"/>
    <w:rsid w:val="00CF5569"/>
    <w:rsid w:val="00D15104"/>
    <w:rsid w:val="00D17801"/>
    <w:rsid w:val="00D223DE"/>
    <w:rsid w:val="00D23EFF"/>
    <w:rsid w:val="00D42489"/>
    <w:rsid w:val="00D42ADA"/>
    <w:rsid w:val="00D50221"/>
    <w:rsid w:val="00D51926"/>
    <w:rsid w:val="00D615FB"/>
    <w:rsid w:val="00D64D51"/>
    <w:rsid w:val="00D65445"/>
    <w:rsid w:val="00D71DB4"/>
    <w:rsid w:val="00D742E7"/>
    <w:rsid w:val="00D8378C"/>
    <w:rsid w:val="00D85EAC"/>
    <w:rsid w:val="00D870EA"/>
    <w:rsid w:val="00DA374C"/>
    <w:rsid w:val="00DA49F1"/>
    <w:rsid w:val="00DA79C6"/>
    <w:rsid w:val="00DB05C2"/>
    <w:rsid w:val="00DB250C"/>
    <w:rsid w:val="00DB2F45"/>
    <w:rsid w:val="00DC5DD0"/>
    <w:rsid w:val="00DE1374"/>
    <w:rsid w:val="00E01008"/>
    <w:rsid w:val="00E12129"/>
    <w:rsid w:val="00E27610"/>
    <w:rsid w:val="00E2762E"/>
    <w:rsid w:val="00E40B0E"/>
    <w:rsid w:val="00E53F1B"/>
    <w:rsid w:val="00E55B83"/>
    <w:rsid w:val="00E60BE8"/>
    <w:rsid w:val="00E65B74"/>
    <w:rsid w:val="00E72BB2"/>
    <w:rsid w:val="00E82C41"/>
    <w:rsid w:val="00E913DA"/>
    <w:rsid w:val="00EA3AA8"/>
    <w:rsid w:val="00EA3E15"/>
    <w:rsid w:val="00EB137B"/>
    <w:rsid w:val="00EB6167"/>
    <w:rsid w:val="00EC2174"/>
    <w:rsid w:val="00EC7538"/>
    <w:rsid w:val="00EE019F"/>
    <w:rsid w:val="00EF212D"/>
    <w:rsid w:val="00EF4289"/>
    <w:rsid w:val="00F00844"/>
    <w:rsid w:val="00F0609F"/>
    <w:rsid w:val="00F064E9"/>
    <w:rsid w:val="00F179DD"/>
    <w:rsid w:val="00F232A5"/>
    <w:rsid w:val="00F436E7"/>
    <w:rsid w:val="00F51108"/>
    <w:rsid w:val="00F53664"/>
    <w:rsid w:val="00F53B07"/>
    <w:rsid w:val="00F57AE2"/>
    <w:rsid w:val="00F65B7C"/>
    <w:rsid w:val="00F71A2F"/>
    <w:rsid w:val="00F7737C"/>
    <w:rsid w:val="00F80460"/>
    <w:rsid w:val="00F80D75"/>
    <w:rsid w:val="00F83FCD"/>
    <w:rsid w:val="00F90DD7"/>
    <w:rsid w:val="00F911B3"/>
    <w:rsid w:val="00F93BAC"/>
    <w:rsid w:val="00F94675"/>
    <w:rsid w:val="00F96AF5"/>
    <w:rsid w:val="00FA10A0"/>
    <w:rsid w:val="00FA30A2"/>
    <w:rsid w:val="00FA345F"/>
    <w:rsid w:val="00FA5748"/>
    <w:rsid w:val="00FB1514"/>
    <w:rsid w:val="00FB37E3"/>
    <w:rsid w:val="00FC149F"/>
    <w:rsid w:val="00FC3A35"/>
    <w:rsid w:val="00FD09C9"/>
    <w:rsid w:val="00FE12C7"/>
    <w:rsid w:val="00FE2037"/>
    <w:rsid w:val="00FE488A"/>
    <w:rsid w:val="00FF0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,"/>
  <w:listSeparator w:val=";"/>
  <w14:docId w14:val="4F334193"/>
  <w15:docId w15:val="{9E21E91A-3E00-4E6A-A2B4-3E4C42F664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hu-HU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DB2F45"/>
  </w:style>
  <w:style w:type="paragraph" w:styleId="Cmsor1">
    <w:name w:val="heading 1"/>
    <w:basedOn w:val="Norml"/>
    <w:next w:val="Norml"/>
    <w:link w:val="Cmsor1Char"/>
    <w:uiPriority w:val="9"/>
    <w:qFormat/>
    <w:rsid w:val="00DB2F45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DB2F45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rsid w:val="00DB2F4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DB2F4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DB2F4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DB2F4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DB2F4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DB2F4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DB2F4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next w:val="Norml"/>
    <w:link w:val="CmChar"/>
    <w:uiPriority w:val="10"/>
    <w:qFormat/>
    <w:rsid w:val="00DB2F45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DB2F45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Cmsor1Char">
    <w:name w:val="Címsor 1 Char"/>
    <w:basedOn w:val="Bekezdsalapbettpusa"/>
    <w:link w:val="Cmsor1"/>
    <w:uiPriority w:val="9"/>
    <w:rsid w:val="00DB2F4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DB2F45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DB2F45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DB2F45"/>
    <w:rPr>
      <w:rFonts w:asciiTheme="majorHAnsi" w:eastAsiaTheme="majorEastAsia" w:hAnsiTheme="majorHAnsi" w:cstheme="majorBidi"/>
      <w:sz w:val="22"/>
      <w:szCs w:val="22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DB2F45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DB2F45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DB2F45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DB2F45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DB2F45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Kpalrs">
    <w:name w:val="caption"/>
    <w:basedOn w:val="Norml"/>
    <w:next w:val="Norml"/>
    <w:uiPriority w:val="35"/>
    <w:semiHidden/>
    <w:unhideWhenUsed/>
    <w:qFormat/>
    <w:rsid w:val="00DB2F45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Alcm">
    <w:name w:val="Subtitle"/>
    <w:basedOn w:val="Norml"/>
    <w:next w:val="Norml"/>
    <w:link w:val="AlcmChar"/>
    <w:uiPriority w:val="11"/>
    <w:qFormat/>
    <w:rsid w:val="00DB2F45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lcmChar">
    <w:name w:val="Alcím Char"/>
    <w:basedOn w:val="Bekezdsalapbettpusa"/>
    <w:link w:val="Alcm"/>
    <w:uiPriority w:val="11"/>
    <w:rsid w:val="00DB2F45"/>
    <w:rPr>
      <w:rFonts w:asciiTheme="majorHAnsi" w:eastAsiaTheme="majorEastAsia" w:hAnsiTheme="majorHAnsi" w:cstheme="majorBidi"/>
      <w:sz w:val="24"/>
      <w:szCs w:val="24"/>
    </w:rPr>
  </w:style>
  <w:style w:type="character" w:styleId="Kiemels2">
    <w:name w:val="Strong"/>
    <w:basedOn w:val="Bekezdsalapbettpusa"/>
    <w:uiPriority w:val="22"/>
    <w:qFormat/>
    <w:rsid w:val="00DB2F45"/>
    <w:rPr>
      <w:b/>
      <w:bCs/>
    </w:rPr>
  </w:style>
  <w:style w:type="character" w:styleId="Kiemels">
    <w:name w:val="Emphasis"/>
    <w:basedOn w:val="Bekezdsalapbettpusa"/>
    <w:uiPriority w:val="20"/>
    <w:qFormat/>
    <w:rsid w:val="00DB2F45"/>
    <w:rPr>
      <w:i/>
      <w:iCs/>
    </w:rPr>
  </w:style>
  <w:style w:type="paragraph" w:styleId="Nincstrkz">
    <w:name w:val="No Spacing"/>
    <w:uiPriority w:val="1"/>
    <w:qFormat/>
    <w:rsid w:val="00DB2F45"/>
    <w:pPr>
      <w:spacing w:after="0" w:line="240" w:lineRule="auto"/>
    </w:pPr>
  </w:style>
  <w:style w:type="paragraph" w:styleId="Idzet">
    <w:name w:val="Quote"/>
    <w:basedOn w:val="Norml"/>
    <w:next w:val="Norml"/>
    <w:link w:val="IdzetChar"/>
    <w:uiPriority w:val="29"/>
    <w:qFormat/>
    <w:rsid w:val="00DB2F45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IdzetChar">
    <w:name w:val="Idézet Char"/>
    <w:basedOn w:val="Bekezdsalapbettpusa"/>
    <w:link w:val="Idzet"/>
    <w:uiPriority w:val="29"/>
    <w:rsid w:val="00DB2F45"/>
    <w:rPr>
      <w:i/>
      <w:iCs/>
      <w:color w:val="404040" w:themeColor="text1" w:themeTint="BF"/>
    </w:rPr>
  </w:style>
  <w:style w:type="paragraph" w:styleId="Kiemeltidzet">
    <w:name w:val="Intense Quote"/>
    <w:basedOn w:val="Norml"/>
    <w:next w:val="Norml"/>
    <w:link w:val="KiemeltidzetChar"/>
    <w:uiPriority w:val="30"/>
    <w:qFormat/>
    <w:rsid w:val="00DB2F45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KiemeltidzetChar">
    <w:name w:val="Kiemelt idézet Char"/>
    <w:basedOn w:val="Bekezdsalapbettpusa"/>
    <w:link w:val="Kiemeltidzet"/>
    <w:uiPriority w:val="30"/>
    <w:rsid w:val="00DB2F45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Finomkiemels">
    <w:name w:val="Subtle Emphasis"/>
    <w:basedOn w:val="Bekezdsalapbettpusa"/>
    <w:uiPriority w:val="19"/>
    <w:qFormat/>
    <w:rsid w:val="00A57B98"/>
    <w:rPr>
      <w:i/>
      <w:iCs/>
      <w:color w:val="7F7F7F" w:themeColor="text1" w:themeTint="80"/>
    </w:rPr>
  </w:style>
  <w:style w:type="character" w:styleId="Erskiemels">
    <w:name w:val="Intense Emphasis"/>
    <w:basedOn w:val="Bekezdsalapbettpusa"/>
    <w:uiPriority w:val="21"/>
    <w:qFormat/>
    <w:rsid w:val="00DB2F45"/>
    <w:rPr>
      <w:b/>
      <w:bCs/>
      <w:i/>
      <w:iCs/>
    </w:rPr>
  </w:style>
  <w:style w:type="character" w:styleId="Finomhivatkozs">
    <w:name w:val="Subtle Reference"/>
    <w:basedOn w:val="Bekezdsalapbettpusa"/>
    <w:uiPriority w:val="31"/>
    <w:qFormat/>
    <w:rsid w:val="00DB2F45"/>
    <w:rPr>
      <w:smallCaps/>
      <w:color w:val="404040" w:themeColor="text1" w:themeTint="BF"/>
      <w:u w:val="single" w:color="7F7F7F" w:themeColor="text1" w:themeTint="80"/>
    </w:rPr>
  </w:style>
  <w:style w:type="character" w:styleId="Ershivatkozs">
    <w:name w:val="Intense Reference"/>
    <w:basedOn w:val="Bekezdsalapbettpusa"/>
    <w:uiPriority w:val="32"/>
    <w:qFormat/>
    <w:rsid w:val="00DB2F45"/>
    <w:rPr>
      <w:b/>
      <w:bCs/>
      <w:smallCaps/>
      <w:spacing w:val="5"/>
      <w:u w:val="single"/>
    </w:rPr>
  </w:style>
  <w:style w:type="character" w:styleId="Knyvcme">
    <w:name w:val="Book Title"/>
    <w:basedOn w:val="Bekezdsalapbettpusa"/>
    <w:uiPriority w:val="33"/>
    <w:qFormat/>
    <w:rsid w:val="00DB2F45"/>
    <w:rPr>
      <w:b/>
      <w:bCs/>
      <w:smallCaps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DB2F45"/>
    <w:pPr>
      <w:outlineLvl w:val="9"/>
    </w:pPr>
  </w:style>
  <w:style w:type="paragraph" w:styleId="Listaszerbekezds">
    <w:name w:val="List Paragraph"/>
    <w:basedOn w:val="Norml"/>
    <w:uiPriority w:val="34"/>
    <w:qFormat/>
    <w:rsid w:val="009D6C27"/>
    <w:pPr>
      <w:ind w:left="720"/>
      <w:contextualSpacing/>
    </w:pPr>
  </w:style>
  <w:style w:type="table" w:styleId="Rcsostblzat">
    <w:name w:val="Table Grid"/>
    <w:basedOn w:val="Normltblzat"/>
    <w:uiPriority w:val="39"/>
    <w:rsid w:val="00DB05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B01EB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B01EBA"/>
  </w:style>
  <w:style w:type="paragraph" w:styleId="llb">
    <w:name w:val="footer"/>
    <w:basedOn w:val="Norml"/>
    <w:link w:val="llbChar"/>
    <w:uiPriority w:val="99"/>
    <w:unhideWhenUsed/>
    <w:rsid w:val="00B01EB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B01EBA"/>
  </w:style>
  <w:style w:type="character" w:styleId="Helyrzszveg">
    <w:name w:val="Placeholder Text"/>
    <w:basedOn w:val="Bekezdsalapbettpusa"/>
    <w:uiPriority w:val="99"/>
    <w:semiHidden/>
    <w:rsid w:val="009132DE"/>
    <w:rPr>
      <w:color w:val="80808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3004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300431"/>
    <w:rPr>
      <w:rFonts w:ascii="Segoe UI" w:hAnsi="Segoe UI" w:cs="Segoe UI"/>
      <w:sz w:val="18"/>
      <w:szCs w:val="18"/>
    </w:rPr>
  </w:style>
  <w:style w:type="character" w:styleId="Hiperhivatkozs">
    <w:name w:val="Hyperlink"/>
    <w:basedOn w:val="Bekezdsalapbettpusa"/>
    <w:uiPriority w:val="99"/>
    <w:semiHidden/>
    <w:unhideWhenUsed/>
    <w:rsid w:val="00FA30A2"/>
    <w:rPr>
      <w:color w:val="0000FF"/>
      <w:u w:val="single"/>
    </w:rPr>
  </w:style>
  <w:style w:type="character" w:customStyle="1" w:styleId="bold">
    <w:name w:val="bold"/>
    <w:basedOn w:val="Bekezdsalapbettpusa"/>
    <w:rsid w:val="00D654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399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8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321</Words>
  <Characters>2340</Characters>
  <Application>Microsoft Office Word</Application>
  <DocSecurity>0</DocSecurity>
  <Lines>63</Lines>
  <Paragraphs>4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ngl Zoltán</dc:creator>
  <cp:lastModifiedBy>Tünde</cp:lastModifiedBy>
  <cp:revision>5</cp:revision>
  <cp:lastPrinted>2018-06-19T21:41:00Z</cp:lastPrinted>
  <dcterms:created xsi:type="dcterms:W3CDTF">2025-09-10T20:28:00Z</dcterms:created>
  <dcterms:modified xsi:type="dcterms:W3CDTF">2025-09-10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d09f11-ee06-409b-9075-f603e299b8c7</vt:lpwstr>
  </property>
</Properties>
</file>